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ếu</w:t>
      </w:r>
      <w:r>
        <w:t xml:space="preserve"> </w:t>
      </w:r>
      <w:r>
        <w:t xml:space="preserve">Nhi,</w:t>
      </w:r>
      <w:r>
        <w:t xml:space="preserve"> </w:t>
      </w:r>
      <w:r>
        <w:t xml:space="preserve">Sơ</w:t>
      </w:r>
      <w:r>
        <w:t xml:space="preserve"> </w:t>
      </w:r>
      <w:r>
        <w:t xml:space="preserve">N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ếu-nhi-sơ-nhi"/>
      <w:bookmarkEnd w:id="21"/>
      <w:r>
        <w:t xml:space="preserve">Tiếu Nhi, Sơ Nh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Ôn nhu thâm tình công x Ôn nhu băng lãnh thụ, Cổ trang, 1x1, HE, ngược, luân hồi chuyển kiếp, tản văn. . . Truyện Tiếu Nhi, Sơ Nhi của tác giá Trang Sơ là câu chuyện nhẹ nhàng và sâu lắng.</w:t>
            </w:r>
            <w:r>
              <w:br w:type="textWrapping"/>
            </w:r>
          </w:p>
        </w:tc>
      </w:tr>
    </w:tbl>
    <w:p>
      <w:pPr>
        <w:pStyle w:val="Compact"/>
      </w:pPr>
      <w:r>
        <w:br w:type="textWrapping"/>
      </w:r>
      <w:r>
        <w:br w:type="textWrapping"/>
      </w:r>
      <w:r>
        <w:rPr>
          <w:i/>
        </w:rPr>
        <w:t xml:space="preserve">Đọc và tải ebook truyện tại: http://truyenclub.com/tieu-nhi-so-nhi</w:t>
      </w:r>
      <w:r>
        <w:br w:type="textWrapping"/>
      </w:r>
    </w:p>
    <w:p>
      <w:pPr>
        <w:pStyle w:val="BodyText"/>
      </w:pPr>
      <w:r>
        <w:br w:type="textWrapping"/>
      </w:r>
      <w:r>
        <w:br w:type="textWrapping"/>
      </w:r>
    </w:p>
    <w:p>
      <w:pPr>
        <w:pStyle w:val="Heading2"/>
      </w:pPr>
      <w:bookmarkStart w:id="22" w:name="chương-1-tiếu-nhi"/>
      <w:bookmarkEnd w:id="22"/>
      <w:r>
        <w:t xml:space="preserve">1. Chương 1: Tiếu Nhi!</w:t>
      </w:r>
    </w:p>
    <w:p>
      <w:pPr>
        <w:pStyle w:val="Compact"/>
      </w:pPr>
      <w:r>
        <w:br w:type="textWrapping"/>
      </w:r>
      <w:r>
        <w:br w:type="textWrapping"/>
      </w:r>
      <w:r>
        <w:t xml:space="preserve">_______ ________ ________ ________ _______</w:t>
      </w:r>
    </w:p>
    <w:p>
      <w:pPr>
        <w:pStyle w:val="BodyText"/>
      </w:pPr>
      <w:r>
        <w:t xml:space="preserve">"Tiếu Nhi!"</w:t>
      </w:r>
    </w:p>
    <w:p>
      <w:pPr>
        <w:pStyle w:val="BodyText"/>
      </w:pPr>
      <w:r>
        <w:t xml:space="preserve">"Mi gọi cái gì mà gọi! Cút đi!"</w:t>
      </w:r>
    </w:p>
    <w:p>
      <w:pPr>
        <w:pStyle w:val="BodyText"/>
      </w:pPr>
      <w:r>
        <w:t xml:space="preserve">Sơ Nhi mặt mày nhem nhuốc, hấp tấp chạy đến nơi có 1 cậu nhóc thanh tú đang đọc sách, và, đang chực cầm sách đáp mình!</w:t>
      </w:r>
    </w:p>
    <w:p>
      <w:pPr>
        <w:pStyle w:val="BodyText"/>
      </w:pPr>
      <w:r>
        <w:t xml:space="preserve">"Đi đâu về đấy?"</w:t>
      </w:r>
    </w:p>
    <w:p>
      <w:pPr>
        <w:pStyle w:val="BodyText"/>
      </w:pPr>
      <w:r>
        <w:t xml:space="preserve">"Sơ đi ra phụ lão Vưu mới chuyển từ huyện Trị Cương ra đây á!"</w:t>
      </w:r>
    </w:p>
    <w:p>
      <w:pPr>
        <w:pStyle w:val="BodyText"/>
      </w:pPr>
      <w:r>
        <w:t xml:space="preserve">Tiếu Nhi cau đôi mày lá liễu thanh mảnh đầy tinh tế lại, nhẹ đặt cuốn sách lên mặt bàn thạch cao được chạm trổ rất kì công.</w:t>
      </w:r>
    </w:p>
    <w:p>
      <w:pPr>
        <w:pStyle w:val="BodyText"/>
      </w:pPr>
      <w:r>
        <w:t xml:space="preserve">"Mau thay đồ đi! Lão gia biết được ngươi chỉ chờ ăn roi!"</w:t>
      </w:r>
    </w:p>
    <w:p>
      <w:pPr>
        <w:pStyle w:val="BodyText"/>
      </w:pPr>
      <w:r>
        <w:t xml:space="preserve">Sơ Nhi nhìn cái điệu trách mắng y hệt lão thái sư trong phủ của Tiếu Nhi, chậc, mới có mấy cái tuổi ranh mà bày đặt ghê quá đi!</w:t>
      </w:r>
    </w:p>
    <w:p>
      <w:pPr>
        <w:pStyle w:val="BodyText"/>
      </w:pPr>
      <w:r>
        <w:t xml:space="preserve">"A!" - Sơ Nhi nhớ ra điều gì đó, đút tay vào trong vạt áo, mò mẫm nửa ngày thì lôi ra 1 đóa hoa... nào đó thì Sơ Nhi chẳng biết tên! Đẹp thì mang về nhà vậy thôi!</w:t>
      </w:r>
    </w:p>
    <w:p>
      <w:pPr>
        <w:pStyle w:val="BodyText"/>
      </w:pPr>
      <w:r>
        <w:t xml:space="preserve">"Làm cái gì đấy? Ê!! Đừng!! Đừng có cài lên tóc ta!! Nó héo rồi!"</w:t>
      </w:r>
    </w:p>
    <w:p>
      <w:pPr>
        <w:pStyle w:val="BodyText"/>
      </w:pPr>
      <w:r>
        <w:t xml:space="preserve">Tiếu Nhi thẳng tay dứt bông hoa đang cài trên vành tai mình!</w:t>
      </w:r>
    </w:p>
    <w:p>
      <w:pPr>
        <w:pStyle w:val="BodyText"/>
      </w:pPr>
      <w:r>
        <w:t xml:space="preserve">"Ớ!"</w:t>
      </w:r>
    </w:p>
    <w:p>
      <w:pPr>
        <w:pStyle w:val="BodyText"/>
      </w:pPr>
      <w:r>
        <w:t xml:space="preserve">Sơ Nhi trào lên nỗi xót thương vô bờ nhìn từng cánh hoa đỏ thẫm, mảnh mai bị dẫm nát ngay trước mặt mình bởi đôi chân cũng thanh mảnh của ai kia...</w:t>
      </w:r>
    </w:p>
    <w:p>
      <w:pPr>
        <w:pStyle w:val="BodyText"/>
      </w:pPr>
      <w:r>
        <w:t xml:space="preserve">"Có thời gian hái hoa thì ngươi nên vùi đầu mà học đi!"</w:t>
      </w:r>
    </w:p>
    <w:p>
      <w:pPr>
        <w:pStyle w:val="BodyText"/>
      </w:pPr>
      <w:r>
        <w:t xml:space="preserve">Phất vạt áo, ngón tay thon thon khẽ vén sợi tóc đang rối loạn trên vai, Tiếu Nhi liền li khai mặc cho Sơ Nhi đang thu thập từng mảnh xác của đóa hoa đã phai sắc thắm, miệng lẩm bẩm: " Tiếu Nhi ngốc vô cùng, rõ ràng cài lên đẹp vậy mà còn ra vẻ.. hừ..."</w:t>
      </w:r>
    </w:p>
    <w:p>
      <w:pPr>
        <w:pStyle w:val="BodyText"/>
      </w:pPr>
      <w:r>
        <w:t xml:space="preserve">______ ______ ______ _______ ______ _______</w:t>
      </w:r>
    </w:p>
    <w:p>
      <w:pPr>
        <w:pStyle w:val="BodyText"/>
      </w:pPr>
      <w:r>
        <w:t xml:space="preserve">"Tiếu Ân!"</w:t>
      </w:r>
    </w:p>
    <w:p>
      <w:pPr>
        <w:pStyle w:val="BodyText"/>
      </w:pPr>
      <w:r>
        <w:t xml:space="preserve">"Mi gọi cái gì mà gọi! Cút đi!"</w:t>
      </w:r>
    </w:p>
    <w:p>
      <w:pPr>
        <w:pStyle w:val="BodyText"/>
      </w:pPr>
      <w:r>
        <w:t xml:space="preserve">Sơ Phong mặt mày nhem nhuốc, hấp tấp chạy đến nơi có chàng thiếu niên thanh tú đang đọc sách, và, đang chực cầm sách đáp mình!</w:t>
      </w:r>
    </w:p>
    <w:p>
      <w:pPr>
        <w:pStyle w:val="BodyText"/>
      </w:pPr>
      <w:r>
        <w:t xml:space="preserve">"Xem, ngươi lại làm bản thân ra cái dạng gì đây?"</w:t>
      </w:r>
    </w:p>
    <w:p>
      <w:pPr>
        <w:pStyle w:val="BodyText"/>
      </w:pPr>
      <w:r>
        <w:t xml:space="preserve">Sơ Phong nhìn lại mình... Chỉ là 1 thân bạch y bị nhiễm thêm vài điểm nâu nâu thôi mà, giặt chút là sạch! Có gì lạ đâu?</w:t>
      </w:r>
    </w:p>
    <w:p>
      <w:pPr>
        <w:pStyle w:val="BodyText"/>
      </w:pPr>
      <w:r>
        <w:t xml:space="preserve">"Hừ, y phục bẩn có thể giặt mà!"</w:t>
      </w:r>
    </w:p>
    <w:p>
      <w:pPr>
        <w:pStyle w:val="BodyText"/>
      </w:pPr>
      <w:r>
        <w:t xml:space="preserve">"Ai nói! Ngươi xem!" - Tiếu Ân nhẹ đặt sách xuống mặt ghế, đi đến chỉ thẳng vào phần bả vai bên phải của Sơ Phong - "Cái trò mèo gì đây? Ngươi làm rách hết rồi đó!"</w:t>
      </w:r>
    </w:p>
    <w:p>
      <w:pPr>
        <w:pStyle w:val="BodyText"/>
      </w:pPr>
      <w:r>
        <w:t xml:space="preserve">Đúng thật là hôm nay sơ sẩy nên làm rách.</w:t>
      </w:r>
    </w:p>
    <w:p>
      <w:pPr>
        <w:pStyle w:val="BodyText"/>
      </w:pPr>
      <w:r>
        <w:t xml:space="preserve">"A!" - Sơ Phong nhớ ra gì đó vội vòi tay vào vạt áo, lôi ra 1 đóa hoa trắng như tuyết, mỏng manh vô cùng! Trên cánh hoa vẫn còn đọng lại hạt sương mọng nước, rất tươi nha!</w:t>
      </w:r>
    </w:p>
    <w:p>
      <w:pPr>
        <w:pStyle w:val="BodyText"/>
      </w:pPr>
      <w:r>
        <w:t xml:space="preserve">"Đem nó ra xa ta đi! Ta ghét hoa!"</w:t>
      </w:r>
    </w:p>
    <w:p>
      <w:pPr>
        <w:pStyle w:val="BodyText"/>
      </w:pPr>
      <w:r>
        <w:t xml:space="preserve">"Hoa đẹp mà... như ngươi vậy!"</w:t>
      </w:r>
    </w:p>
    <w:p>
      <w:pPr>
        <w:pStyle w:val="BodyText"/>
      </w:pPr>
      <w:r>
        <w:t xml:space="preserve">Nói đến đây, Sơ Phong biết mình lỡ lời, nhanh chóng bụm miệng mình lại.</w:t>
      </w:r>
    </w:p>
    <w:p>
      <w:pPr>
        <w:pStyle w:val="BodyText"/>
      </w:pPr>
      <w:r>
        <w:t xml:space="preserve">Tiếu Ân nhẹ hạ đôi mi đan phượng kiều diễm, thẳng tay giật lấy bông hoa từ tay Sơ Phong, vò nát! Cánh hoa úa tàn rơi lả tả trên nền đất sớm đã trải đầy tuyết lạnh. Cánh hoa trắng nằm trên mảnh tuyết trắng, thật khó để diễn tả cái sự vô hình đáng thương này.</w:t>
      </w:r>
    </w:p>
    <w:p>
      <w:pPr>
        <w:pStyle w:val="BodyText"/>
      </w:pPr>
      <w:r>
        <w:t xml:space="preserve">"Tiếu Nhi thực ngốc, hoa trắng đẹp vậy mà... thuần khiết như chính ngươi vậy."</w:t>
      </w:r>
    </w:p>
    <w:p>
      <w:pPr>
        <w:pStyle w:val="BodyText"/>
      </w:pPr>
      <w:r>
        <w:t xml:space="preserve">_____ ______ _______ _______ ________ ______</w:t>
      </w:r>
    </w:p>
    <w:p>
      <w:pPr>
        <w:pStyle w:val="BodyText"/>
      </w:pPr>
      <w:r>
        <w:t xml:space="preserve">"Phong."</w:t>
      </w:r>
    </w:p>
    <w:p>
      <w:pPr>
        <w:pStyle w:val="BodyText"/>
      </w:pPr>
      <w:r>
        <w:t xml:space="preserve">Đẳng Sơ Phong tay cầm kiếm được kêu tên liền chậm lại động tác.</w:t>
      </w:r>
    </w:p>
    <w:p>
      <w:pPr>
        <w:pStyle w:val="BodyText"/>
      </w:pPr>
      <w:r>
        <w:t xml:space="preserve">Phượng Tiếu Ân dựa bên cửa, đánh mắt nhìn toàn bộ vết tích hắn gây ra... Rừng trúc xanh ngát, trải rộng đến giờ chỉ còn lại vài cọc gỗ nhọn hoắt.</w:t>
      </w:r>
    </w:p>
    <w:p>
      <w:pPr>
        <w:pStyle w:val="BodyText"/>
      </w:pPr>
      <w:r>
        <w:t xml:space="preserve">"Lão gia kêu ngươi."</w:t>
      </w:r>
    </w:p>
    <w:p>
      <w:pPr>
        <w:pStyle w:val="BodyText"/>
      </w:pPr>
      <w:r>
        <w:t xml:space="preserve">"Kệ lão!"</w:t>
      </w:r>
    </w:p>
    <w:p>
      <w:pPr>
        <w:pStyle w:val="BodyText"/>
      </w:pPr>
      <w:r>
        <w:t xml:space="preserve">"Ngươi quá bướng bỉnh, Phong"</w:t>
      </w:r>
    </w:p>
    <w:p>
      <w:pPr>
        <w:pStyle w:val="BodyText"/>
      </w:pPr>
      <w:r>
        <w:t xml:space="preserve">"Đó giờ mới biết sao?"</w:t>
      </w:r>
    </w:p>
    <w:p>
      <w:pPr>
        <w:pStyle w:val="BodyText"/>
      </w:pPr>
      <w:r>
        <w:t xml:space="preserve">"Để khi mông ngươi nở hoa, đừng kêu ta thượng dược!"</w:t>
      </w:r>
    </w:p>
    <w:p>
      <w:pPr>
        <w:pStyle w:val="BodyText"/>
      </w:pPr>
      <w:r>
        <w:t xml:space="preserve">Nói rồi, Phượng Tiếu Ân thẳng bước rời đi.</w:t>
      </w:r>
    </w:p>
    <w:p>
      <w:pPr>
        <w:pStyle w:val="BodyText"/>
      </w:pPr>
      <w:r>
        <w:t xml:space="preserve">Tra kiếm vào bao, Đẳng Sơ Phong cười dài 1 hơi, gấp gáp nâng lên vò rượu cay nồng, 1 hơi cạn sạch, rượu tràn ra thấm ướt cả 1 mảng phục y.</w:t>
      </w:r>
    </w:p>
    <w:p>
      <w:pPr>
        <w:pStyle w:val="BodyText"/>
      </w:pPr>
      <w:r>
        <w:t xml:space="preserve">"Ta nói rồi, ta không thể cưới ai khác ngoài ngươi, sao lại không tin ta? A... Giờ thì rửa mông sạch sẽ để Phượng tài tử xoa xoa nắn nắn thượng dược nào~."</w:t>
      </w:r>
    </w:p>
    <w:p>
      <w:pPr>
        <w:pStyle w:val="BodyText"/>
      </w:pPr>
      <w:r>
        <w:t xml:space="preserve">______ _______ ________ __________ ___________ __________</w:t>
      </w:r>
    </w:p>
    <w:p>
      <w:pPr>
        <w:pStyle w:val="BodyText"/>
      </w:pPr>
      <w:r>
        <w:t xml:space="preserve">Chốn Nam Hàn người qua kẻ lại.</w:t>
      </w:r>
    </w:p>
    <w:p>
      <w:pPr>
        <w:pStyle w:val="BodyText"/>
      </w:pPr>
      <w:r>
        <w:t xml:space="preserve">Người Nam Hàn đón đưa vội vàng.</w:t>
      </w:r>
    </w:p>
    <w:p>
      <w:pPr>
        <w:pStyle w:val="BodyText"/>
      </w:pPr>
      <w:r>
        <w:t xml:space="preserve">Đã 10 năm rồi.</w:t>
      </w:r>
    </w:p>
    <w:p>
      <w:pPr>
        <w:pStyle w:val="BodyText"/>
      </w:pPr>
      <w:r>
        <w:t xml:space="preserve">Tiếu Nhi nhớ chứ?</w:t>
      </w:r>
    </w:p>
    <w:p>
      <w:pPr>
        <w:pStyle w:val="BodyText"/>
      </w:pPr>
      <w:r>
        <w:t xml:space="preserve">Mùa đông năm đó, cái lạnh thấm ướt từng thớ thịt khô của cái xác tàn tạ đến thảm hại.</w:t>
      </w:r>
    </w:p>
    <w:p>
      <w:pPr>
        <w:pStyle w:val="BodyText"/>
      </w:pPr>
      <w:r>
        <w:t xml:space="preserve">Sơ Nhi nhẹ cầm lên cánh hoa không tên đã thôi khoe sắc thắm vì tàn lụi, khẽ khàng đặt lên cánh môi khô nẻ của cái xác.</w:t>
      </w:r>
    </w:p>
    <w:p>
      <w:pPr>
        <w:pStyle w:val="BodyText"/>
      </w:pPr>
      <w:r>
        <w:t xml:space="preserve">Sơ Nhi cong khóe môi, vẽ lên 1 nét cười trào phúng.</w:t>
      </w:r>
    </w:p>
    <w:p>
      <w:pPr>
        <w:pStyle w:val="BodyText"/>
      </w:pPr>
      <w:r>
        <w:t xml:space="preserve">"Haha, ngươi cư nhiên cũng có ngày hôm nay."</w:t>
      </w:r>
    </w:p>
    <w:p>
      <w:pPr>
        <w:pStyle w:val="BodyText"/>
      </w:pPr>
      <w:r>
        <w:t xml:space="preserve">Đè tay lên ngực trái, Sơ Nhi gấp gáp ho ra 1 búng máu, máu buồn chẳng tươi chấm lên tuyết trắng vài đốm lổ loang.</w:t>
      </w:r>
    </w:p>
    <w:p>
      <w:pPr>
        <w:pStyle w:val="BodyText"/>
      </w:pPr>
      <w:r>
        <w:t xml:space="preserve">"Tiếu Nhi, hẹn ngươi kiếp sau."</w:t>
      </w:r>
    </w:p>
    <w:p>
      <w:pPr>
        <w:pStyle w:val="BodyText"/>
      </w:pPr>
      <w:r>
        <w:t xml:space="preserve">Kiếp sau đừng giận ta lo chuyện bao đồng, mệt mỏi mà dẫm hoa.</w:t>
      </w:r>
    </w:p>
    <w:p>
      <w:pPr>
        <w:pStyle w:val="BodyText"/>
      </w:pPr>
      <w:r>
        <w:t xml:space="preserve">Đừng giận ta leo lên núi cao chỉ để lãnh 1 vết thương dài, khó coi mà vò hoa.</w:t>
      </w:r>
    </w:p>
    <w:p>
      <w:pPr>
        <w:pStyle w:val="BodyText"/>
      </w:pPr>
      <w:r>
        <w:t xml:space="preserve">Đừng trách ta không thú thê rồi giao chiến với chính ông già mình, dai đẳng mà thay ta lĩnh thương.</w:t>
      </w:r>
    </w:p>
    <w:p>
      <w:pPr>
        <w:pStyle w:val="BodyText"/>
      </w:pPr>
      <w:r>
        <w:t xml:space="preserve">10 năm, là 10 năm qua ta đợi ngày hôm nay.</w:t>
      </w:r>
    </w:p>
    <w:p>
      <w:pPr>
        <w:pStyle w:val="BodyText"/>
      </w:pPr>
      <w:r>
        <w:t xml:space="preserve">Để đến bên ngươi.</w:t>
      </w:r>
    </w:p>
    <w:p>
      <w:pPr>
        <w:pStyle w:val="BodyText"/>
      </w:pPr>
      <w:r>
        <w:t xml:space="preserve">Chắc ngươi đang ở đâu đó, vu vơ vài câu thơ của thời đại rắc rối nào đó, đúng không?</w:t>
      </w:r>
    </w:p>
    <w:p>
      <w:pPr>
        <w:pStyle w:val="BodyText"/>
      </w:pPr>
      <w:r>
        <w:t xml:space="preserve">Hay, đang nhàn nhã mà họa lên cảnh sắc thê lương đặc 1 màu tuyết trắng?</w:t>
      </w:r>
    </w:p>
    <w:p>
      <w:pPr>
        <w:pStyle w:val="BodyText"/>
      </w:pPr>
      <w:r>
        <w:t xml:space="preserve">Hay, đang chờ ta ở chốn xa xôi nào đó? Có hay không? Sẽ đứng im để ta cài lên mái tóc bạch kim kia, đóa hoa tử đằng phai sắc...</w:t>
      </w:r>
    </w:p>
    <w:p>
      <w:pPr>
        <w:pStyle w:val="BodyText"/>
      </w:pPr>
      <w:r>
        <w:t xml:space="preserve">Xem này, tuyết ngừng rơi rồi.</w:t>
      </w:r>
    </w:p>
    <w:p>
      <w:pPr>
        <w:pStyle w:val="BodyText"/>
      </w:pPr>
      <w:r>
        <w:t xml:space="preserve">Xem này, đất dần ấm lên.</w:t>
      </w:r>
    </w:p>
    <w:p>
      <w:pPr>
        <w:pStyle w:val="BodyText"/>
      </w:pPr>
      <w:r>
        <w:t xml:space="preserve">Ta , ngươi.</w:t>
      </w:r>
    </w:p>
    <w:p>
      <w:pPr>
        <w:pStyle w:val="BodyText"/>
      </w:pPr>
      <w:r>
        <w:t xml:space="preserve">Sơ Nhi, Tiếu Nhi. Không sợ lạnh nữa.</w:t>
      </w:r>
    </w:p>
    <w:p>
      <w:pPr>
        <w:pStyle w:val="BodyText"/>
      </w:pPr>
      <w:r>
        <w:t xml:space="preserve">-------- -------- --------- --------- ---------------</w:t>
      </w:r>
    </w:p>
    <w:p>
      <w:pPr>
        <w:pStyle w:val="BodyText"/>
      </w:pPr>
      <w:r>
        <w:t xml:space="preserve">Đẳng Sơ Phong và Phượng Tiếu Ân chính là 1 đôi trúc mã, trúc mã.</w:t>
      </w:r>
    </w:p>
    <w:p>
      <w:pPr>
        <w:pStyle w:val="BodyText"/>
      </w:pPr>
      <w:r>
        <w:t xml:space="preserve">Đến lúc phải lập gia thất, Sơ Phong kiên quyết bác bỏ, dai dẳng, liều mạng đấu với chính phụ thân.</w:t>
      </w:r>
    </w:p>
    <w:p>
      <w:pPr>
        <w:pStyle w:val="BodyText"/>
      </w:pPr>
      <w:r>
        <w:t xml:space="preserve">Không thể kiềm chế, lửa giận, Đẳng Sơ Thịnh không thương tiếc triển ra môn võ tối kị về phía hài tử của mình.</w:t>
      </w:r>
    </w:p>
    <w:p>
      <w:pPr>
        <w:pStyle w:val="BodyText"/>
      </w:pPr>
      <w:r>
        <w:t xml:space="preserve">Phượng Tiếu Ân không thèm suy nghĩ nhiều, trực tiếp đi đến lãnh hộ Sơ Phong chiêu này.</w:t>
      </w:r>
    </w:p>
    <w:p>
      <w:pPr>
        <w:pStyle w:val="BodyText"/>
      </w:pPr>
      <w:r>
        <w:t xml:space="preserve">Ngày ấy, Sơ Nhi mất Tiếu Nhi rồi.</w:t>
      </w:r>
    </w:p>
    <w:p>
      <w:pPr>
        <w:pStyle w:val="BodyText"/>
      </w:pPr>
      <w:r>
        <w:t xml:space="preserve">10 năm sau, cuối cùng thì Đẳng Sơ Phong ta đây đã báo thù được rồi Tiếu Nhi à.</w:t>
      </w:r>
    </w:p>
    <w:p>
      <w:pPr>
        <w:pStyle w:val="BodyText"/>
      </w:pPr>
      <w:r>
        <w:t xml:space="preserve">Bạn đang ?</w:t>
      </w:r>
    </w:p>
    <w:p>
      <w:pPr>
        <w:pStyle w:val="BodyText"/>
      </w:pPr>
      <w:r>
        <w:t xml:space="preserve">Chờ ta, ta đến đây.</w:t>
      </w:r>
    </w:p>
    <w:p>
      <w:pPr>
        <w:pStyle w:val="Compact"/>
      </w:pPr>
      <w:r>
        <w:t xml:space="preserve">_____ _______ _________ __________ __________ _____</w:t>
      </w:r>
      <w:r>
        <w:br w:type="textWrapping"/>
      </w:r>
      <w:r>
        <w:br w:type="textWrapping"/>
      </w:r>
    </w:p>
    <w:p>
      <w:pPr>
        <w:pStyle w:val="Heading2"/>
      </w:pPr>
      <w:bookmarkStart w:id="23" w:name="chương-2-năm-đầu"/>
      <w:bookmarkEnd w:id="23"/>
      <w:r>
        <w:t xml:space="preserve">2. Chương 2: Năm Đầu</w:t>
      </w:r>
    </w:p>
    <w:p>
      <w:pPr>
        <w:pStyle w:val="Compact"/>
      </w:pPr>
      <w:r>
        <w:br w:type="textWrapping"/>
      </w:r>
      <w:r>
        <w:br w:type="textWrapping"/>
      </w:r>
      <w:r>
        <w:t xml:space="preserve">"Tiếu Nhi!"</w:t>
      </w:r>
    </w:p>
    <w:p>
      <w:pPr>
        <w:pStyle w:val="BodyText"/>
      </w:pPr>
      <w:r>
        <w:t xml:space="preserve">"Ân?"</w:t>
      </w:r>
    </w:p>
    <w:p>
      <w:pPr>
        <w:pStyle w:val="BodyText"/>
      </w:pPr>
      <w:r>
        <w:t xml:space="preserve">"Ha! Ta chỉ gọi thử xem ngươi còn sống hay không thôi!"</w:t>
      </w:r>
    </w:p>
    <w:p>
      <w:pPr>
        <w:pStyle w:val="BodyText"/>
      </w:pPr>
      <w:r>
        <w:t xml:space="preserve">Nhìn bầu trời là một mảng sắc âm u đượm buồn.</w:t>
      </w:r>
    </w:p>
    <w:p>
      <w:pPr>
        <w:pStyle w:val="BodyText"/>
      </w:pPr>
      <w:r>
        <w:t xml:space="preserve">Khi ấy, cuốn theo hàn khí lạnh cuối đông , từng đợi gió bấc hớt hải đuổi theo dòng người vội vã.</w:t>
      </w:r>
    </w:p>
    <w:p>
      <w:pPr>
        <w:pStyle w:val="BodyText"/>
      </w:pPr>
      <w:r>
        <w:t xml:space="preserve">Tuyết lạnh vô tình làm ướt vai gầy.</w:t>
      </w:r>
    </w:p>
    <w:p>
      <w:pPr>
        <w:pStyle w:val="BodyText"/>
      </w:pPr>
      <w:r>
        <w:t xml:space="preserve">Cả kinh thành chìm trong màn sương ảo.</w:t>
      </w:r>
    </w:p>
    <w:p>
      <w:pPr>
        <w:pStyle w:val="BodyText"/>
      </w:pPr>
      <w:r>
        <w:t xml:space="preserve">Khi ấy, Sơ Nhi âu cũng chỉ là một tiểu hài tử.</w:t>
      </w:r>
    </w:p>
    <w:p>
      <w:pPr>
        <w:pStyle w:val="BodyText"/>
      </w:pPr>
      <w:r>
        <w:t xml:space="preserve">Mở to đôi mắt bồ câu còn đang bọc trong màng nước, ngây ngô mà hỏi một câu:</w:t>
      </w:r>
    </w:p>
    <w:p>
      <w:pPr>
        <w:pStyle w:val="BodyText"/>
      </w:pPr>
      <w:r>
        <w:t xml:space="preserve">"Sao tuyết nhiều đến vậy?"</w:t>
      </w:r>
    </w:p>
    <w:p>
      <w:pPr>
        <w:pStyle w:val="BodyText"/>
      </w:pPr>
      <w:r>
        <w:t xml:space="preserve">Có còn hay không? Khi ấy, Tiếu Nhi nhảy xồ đến lao thao:</w:t>
      </w:r>
    </w:p>
    <w:p>
      <w:pPr>
        <w:pStyle w:val="BodyText"/>
      </w:pPr>
      <w:r>
        <w:t xml:space="preserve">"Ngươi bớt ngốc một chút, thiên hạ càng thái bình đó!"</w:t>
      </w:r>
    </w:p>
    <w:p>
      <w:pPr>
        <w:pStyle w:val="BodyText"/>
      </w:pPr>
      <w:r>
        <w:t xml:space="preserve">"Ngươi biết tại sao không?"</w:t>
      </w:r>
    </w:p>
    <w:p>
      <w:pPr>
        <w:pStyle w:val="BodyText"/>
      </w:pPr>
      <w:r>
        <w:t xml:space="preserve">Sơ Nhi ngẩn cả người. Song, nhanh chóng dùng ngón cái miết cằm làm bộ dáng thâm sâu. Này là Sơ Nhi học được của lão thái sư trong phủ.</w:t>
      </w:r>
    </w:p>
    <w:p>
      <w:pPr>
        <w:pStyle w:val="BodyText"/>
      </w:pPr>
      <w:r>
        <w:t xml:space="preserve">"Đương nhiên ta biết! .... Tuyết nhiều để phủ kín mặt đất! Ngươi xem! Đâu đâu cũng trắng xóa! Tuyết phải nhiều thì mới được vậy!"</w:t>
      </w:r>
    </w:p>
    <w:p>
      <w:pPr>
        <w:pStyle w:val="BodyText"/>
      </w:pPr>
      <w:r>
        <w:t xml:space="preserve">"Nha! Giống ngươi vậy!"</w:t>
      </w:r>
    </w:p>
    <w:p>
      <w:pPr>
        <w:pStyle w:val="BodyText"/>
      </w:pPr>
      <w:r>
        <w:t xml:space="preserve">"Giống cái gì? Lão sư không dạy ngươi phép so sánh sao?"</w:t>
      </w:r>
    </w:p>
    <w:p>
      <w:pPr>
        <w:pStyle w:val="BodyText"/>
      </w:pPr>
      <w:r>
        <w:t xml:space="preserve">"Cũng trắng như vậy, nhưng ngươi ấm hơn."</w:t>
      </w:r>
    </w:p>
    <w:p>
      <w:pPr>
        <w:pStyle w:val="BodyText"/>
      </w:pPr>
      <w:r>
        <w:t xml:space="preserve">"Trắng cái tiểu muội ngươi!"</w:t>
      </w:r>
    </w:p>
    <w:p>
      <w:pPr>
        <w:pStyle w:val="BodyText"/>
      </w:pPr>
      <w:r>
        <w:t xml:space="preserve">_ _______ ______________________ ___________ ____________ __________ _______ _</w:t>
      </w:r>
    </w:p>
    <w:p>
      <w:pPr>
        <w:pStyle w:val="BodyText"/>
      </w:pPr>
      <w:r>
        <w:t xml:space="preserve">Tuyết mỗi năm một già đi. Hay, ngày càng trẻ lại?</w:t>
      </w:r>
    </w:p>
    <w:p>
      <w:pPr>
        <w:pStyle w:val="BodyText"/>
      </w:pPr>
      <w:r>
        <w:t xml:space="preserve">Khi ấy, vui vẻ nặn tuyết, làm một trận hỗn chiến với đám trẻ ở huyện khác. Tuyết ngập đến mắt cá chân, thật dễ để lưu lại dấu vết.</w:t>
      </w:r>
    </w:p>
    <w:p>
      <w:pPr>
        <w:pStyle w:val="BodyText"/>
      </w:pPr>
      <w:r>
        <w:t xml:space="preserve">Đến hoa viên.</w:t>
      </w:r>
    </w:p>
    <w:p>
      <w:pPr>
        <w:pStyle w:val="BodyText"/>
      </w:pPr>
      <w:r>
        <w:t xml:space="preserve">Dừng chân cước bộ lại, ngươi đây rồi, Tiếu Nhi!</w:t>
      </w:r>
    </w:p>
    <w:p>
      <w:pPr>
        <w:pStyle w:val="BodyText"/>
      </w:pPr>
      <w:r>
        <w:t xml:space="preserve">Một mái tóc bạch kim trải đầy vai mảnh.</w:t>
      </w:r>
    </w:p>
    <w:p>
      <w:pPr>
        <w:pStyle w:val="BodyText"/>
      </w:pPr>
      <w:r>
        <w:t xml:space="preserve">Một thân bạch y phiêu du cùng gió.</w:t>
      </w:r>
    </w:p>
    <w:p>
      <w:pPr>
        <w:pStyle w:val="BodyText"/>
      </w:pPr>
      <w:r>
        <w:t xml:space="preserve">Ngươi tự khi nào ở đã ở đây? Khi nào đã ở đây? Khi nào vậy? Ngoài thân ảnh nhạt nhòa, cả thân trắng dã như thể chực chờ tan theo sắc cảnh dậm một màu tuyết kia. Điều gì chứng minh ngươi đến nơi đây?</w:t>
      </w:r>
    </w:p>
    <w:p>
      <w:pPr>
        <w:pStyle w:val="BodyText"/>
      </w:pPr>
      <w:r>
        <w:t xml:space="preserve">Khi mà. Khi mà thảm tuyết chẳng buồn níu giữ vết chân ngươi.</w:t>
      </w:r>
    </w:p>
    <w:p>
      <w:pPr>
        <w:pStyle w:val="BodyText"/>
      </w:pPr>
      <w:r>
        <w:t xml:space="preserve">Phải chi. Phải chi tuyết quá mỏng, tuyết không còn "phủ kín mặt đất" nữa rồi?</w:t>
      </w:r>
    </w:p>
    <w:p>
      <w:pPr>
        <w:pStyle w:val="BodyText"/>
      </w:pPr>
      <w:r>
        <w:t xml:space="preserve">Không có. Không có khả năng, vì, ngươi nói đây là chốn Nam Hàn. Chốn Nam Hàn bốn mùa sương mờ, bốn mùa tuyết trắng. Chốn Nam Hàn đơn bạc lạnh lẽo.</w:t>
      </w:r>
    </w:p>
    <w:p>
      <w:pPr>
        <w:pStyle w:val="BodyText"/>
      </w:pPr>
      <w:r>
        <w:t xml:space="preserve">"Thật khó để hình dung, Phượng Tiếu Ân nổi tiếng tài hoa, thông thái bậc nhất Thành Nam Hàn mà lại giải thích đáng yêu đến vậy."</w:t>
      </w:r>
    </w:p>
    <w:p>
      <w:pPr>
        <w:pStyle w:val="BodyText"/>
      </w:pPr>
      <w:r>
        <w:t xml:space="preserve">"Ngươi nói ngốc ít thôi, thiên hạ nay đã loạn, càng loạn."</w:t>
      </w:r>
    </w:p>
    <w:p>
      <w:pPr>
        <w:pStyle w:val="BodyText"/>
      </w:pPr>
      <w:r>
        <w:t xml:space="preserve">Cẩn thận ngắm nhìn ngươi vuốt mượt mảnh tóc tán loạn trên vai. Sao có thể đẹp đến? Là ngươi cố ý hay vô tình mà làm vậy?</w:t>
      </w:r>
    </w:p>
    <w:p>
      <w:pPr>
        <w:pStyle w:val="BodyText"/>
      </w:pPr>
      <w:r>
        <w:t xml:space="preserve">"Sao tuyết lại nhiều đến vậy?"</w:t>
      </w:r>
    </w:p>
    <w:p>
      <w:pPr>
        <w:pStyle w:val="BodyText"/>
      </w:pPr>
      <w:r>
        <w:t xml:space="preserve">Ngươi khẽ nhấp một ngụm trà, đắng đến như vậy, thứ trà rẻ tiền đến như vậy. Thử hỏi khắp chốn Nam Hàn, đâu đâu cũng có! Ấy thế, nhẹ chảy trong thanh họng ngươi, ta lại nghĩ, ấy là thứ trân quý, là mỹ thủy thượng đẳng! Ngươi hơi động đôi mi đan phượng, là đôi mi đẹp nhất thiên hạ kia. Ngươi nén phiền muộn, thở ra câu nói mang ngữ sắc thuần túy, tuyệt đối không nhiễm tạp âm.</w:t>
      </w:r>
    </w:p>
    <w:p>
      <w:pPr>
        <w:pStyle w:val="BodyText"/>
      </w:pPr>
      <w:r>
        <w:t xml:space="preserve">"Nam Hàn, cái tên nói lên tất cả."</w:t>
      </w:r>
    </w:p>
    <w:p>
      <w:pPr>
        <w:pStyle w:val="BodyText"/>
      </w:pPr>
      <w:r>
        <w:t xml:space="preserve">"Chứ không phải :"Tuyết nhiều để phủ kín mặt đất" sao?"</w:t>
      </w:r>
    </w:p>
    <w:p>
      <w:pPr>
        <w:pStyle w:val="BodyText"/>
      </w:pPr>
      <w:r>
        <w:t xml:space="preserve">Ngươi không buồn đáp lại. Ngươi còn nhớ, rằng, ta chỉ nhắc lại lời của ngươi sao? Ngươi nghĩ nam nhân một thân uy vũ như ta mà lại nói ra cái câu đó sao? Hay ngươi thẹn không nói??</w:t>
      </w:r>
    </w:p>
    <w:p>
      <w:pPr>
        <w:pStyle w:val="BodyText"/>
      </w:pPr>
      <w:r>
        <w:t xml:space="preserve">Không có khả năng, Phượng Tiếu Ân tài tử bình tâm, ổn ngữ như ngươi đâu có thể làm ra cái loại biểu tình vậy.</w:t>
      </w:r>
    </w:p>
    <w:p>
      <w:pPr>
        <w:pStyle w:val="BodyText"/>
      </w:pPr>
      <w:r>
        <w:t xml:space="preserve">Thế là ngươi quên rồi. Vậy, chỉ mình ta nhớ hay sao?</w:t>
      </w:r>
    </w:p>
    <w:p>
      <w:pPr>
        <w:pStyle w:val="BodyText"/>
      </w:pPr>
      <w:r>
        <w:t xml:space="preserve">Mình ta, chỉ mình ta ra giữa nơi Nam Hàn lãnh khốc. Níu giữ lại bóng hình người xưa, người xưa đã rời nhân thế sao?</w:t>
      </w:r>
    </w:p>
    <w:p>
      <w:pPr>
        <w:pStyle w:val="BodyText"/>
      </w:pPr>
      <w:r>
        <w:t xml:space="preserve">Không thể thế được, để ta xác nhận lại nào.</w:t>
      </w:r>
    </w:p>
    <w:p>
      <w:pPr>
        <w:pStyle w:val="BodyText"/>
      </w:pPr>
      <w:r>
        <w:t xml:space="preserve">"Tiếu Nhi!"</w:t>
      </w:r>
    </w:p>
    <w:p>
      <w:pPr>
        <w:pStyle w:val="BodyText"/>
      </w:pPr>
      <w:r>
        <w:t xml:space="preserve">Gió nhẹ lướt qua, cướp đi hạt sương trong suốt từ cánh hoa kia.</w:t>
      </w:r>
    </w:p>
    <w:p>
      <w:pPr>
        <w:pStyle w:val="BodyText"/>
      </w:pPr>
      <w:r>
        <w:t xml:space="preserve">Cướp luôn cả thân ảnh của ngươi. Ngươi đi đâu rồi? Ta mới thấy ngươi mà?</w:t>
      </w:r>
    </w:p>
    <w:p>
      <w:pPr>
        <w:pStyle w:val="BodyText"/>
      </w:pPr>
      <w:r>
        <w:t xml:space="preserve">"Ha! Ta chỉ gọi thử xem ngươi còn sống hay không thôi!"</w:t>
      </w:r>
    </w:p>
    <w:p>
      <w:pPr>
        <w:pStyle w:val="BodyText"/>
      </w:pPr>
      <w:r>
        <w:t xml:space="preserve">Sao không đáp? Ngươi còn sống mà? Sao vậy? Ngươi quá mệt mỏi để trả lời ta sau? Quá mệt sao?</w:t>
      </w:r>
    </w:p>
    <w:p>
      <w:pPr>
        <w:pStyle w:val="BodyText"/>
      </w:pPr>
      <w:r>
        <w:t xml:space="preserve">Không có khả năng, Tiếu Nhi ngươi, chưa bao giờ cảm thấy mệt mỏi với ta mà, ngươi nói ta chỉ là rất ngốc khiến ngươi phiền muộn...</w:t>
      </w:r>
    </w:p>
    <w:p>
      <w:pPr>
        <w:pStyle w:val="BodyText"/>
      </w:pPr>
      <w:r>
        <w:t xml:space="preserve">Ta quên rằng phiền muộn và mệt mỏi là cùng một nghĩa đi?</w:t>
      </w:r>
    </w:p>
    <w:p>
      <w:pPr>
        <w:pStyle w:val="Compact"/>
      </w:pPr>
      <w:r>
        <w:t xml:space="preserve">_____ ______ _______ _________ ________ ______</w:t>
      </w:r>
      <w:r>
        <w:br w:type="textWrapping"/>
      </w:r>
      <w:r>
        <w:br w:type="textWrapping"/>
      </w:r>
    </w:p>
    <w:p>
      <w:pPr>
        <w:pStyle w:val="Heading2"/>
      </w:pPr>
      <w:bookmarkStart w:id="24" w:name="chương-3-năm-năm-sau"/>
      <w:bookmarkEnd w:id="24"/>
      <w:r>
        <w:t xml:space="preserve">3. Chương 3: Năm Năm Sau</w:t>
      </w:r>
    </w:p>
    <w:p>
      <w:pPr>
        <w:pStyle w:val="Compact"/>
      </w:pPr>
      <w:r>
        <w:br w:type="textWrapping"/>
      </w:r>
      <w:r>
        <w:br w:type="textWrapping"/>
      </w:r>
      <w:r>
        <w:t xml:space="preserve">"Tiếu Nhi!"</w:t>
      </w:r>
    </w:p>
    <w:p>
      <w:pPr>
        <w:pStyle w:val="BodyText"/>
      </w:pPr>
      <w:r>
        <w:t xml:space="preserve">"Gọi là Tiếu Ân, Phượng Tiếu Ân!!"</w:t>
      </w:r>
    </w:p>
    <w:p>
      <w:pPr>
        <w:pStyle w:val="BodyText"/>
      </w:pPr>
      <w:r>
        <w:t xml:space="preserve">"Hah! Gọi vậy thật nhàm chán! Ta với ngươi đây là đắp chung chăn, ăn chung bát! Sao phải gọi vậy?"</w:t>
      </w:r>
    </w:p>
    <w:p>
      <w:pPr>
        <w:pStyle w:val="BodyText"/>
      </w:pPr>
      <w:r>
        <w:t xml:space="preserve">Khi ấy, tuyết rơi nhiều hơn năm trước. Chỉ là thích thú khi thấy một bông hoa lưu ly vẫn kiên cường mọc trên nền đất tuyết, ta liền kéo ngươi ra xem.</w:t>
      </w:r>
    </w:p>
    <w:p>
      <w:pPr>
        <w:pStyle w:val="BodyText"/>
      </w:pPr>
      <w:r>
        <w:t xml:space="preserve">Tuyết thật nhiều. Phút chốc mảng tuyết đã phủ trắng cả vai, thế mà vai ngươi lại không hề gì. Ta quên, ngươi có mang dù.</w:t>
      </w:r>
    </w:p>
    <w:p>
      <w:pPr>
        <w:pStyle w:val="BodyText"/>
      </w:pPr>
      <w:r>
        <w:t xml:space="preserve">"Ngươi xem! Hoa này thật đẹp!"</w:t>
      </w:r>
    </w:p>
    <w:p>
      <w:pPr>
        <w:pStyle w:val="BodyText"/>
      </w:pPr>
      <w:r>
        <w:t xml:space="preserve">"Chút nữa sẽ nát."</w:t>
      </w:r>
    </w:p>
    <w:p>
      <w:pPr>
        <w:pStyle w:val="BodyText"/>
      </w:pPr>
      <w:r>
        <w:t xml:space="preserve">Khi ấy, ta kinh ngạc ngước lên nhìn ngươi, nghiêng nghiêng mái đầu, cầu ngươi giải đáp.</w:t>
      </w:r>
    </w:p>
    <w:p>
      <w:pPr>
        <w:pStyle w:val="BodyText"/>
      </w:pPr>
      <w:r>
        <w:t xml:space="preserve">Tuyết đã trắng, ấy mà tay ngươi còn trắng hơn. Ngươi làm tuyết ghen tỵ! Ta không biết từ khi nào, vai mình nhẹ hẳn đi! À! Tuyết không còn đọng trên vai ta nữa rồi! Ơ! Thế tuyết đi đâu rồi?</w:t>
      </w:r>
    </w:p>
    <w:p>
      <w:pPr>
        <w:pStyle w:val="BodyText"/>
      </w:pPr>
      <w:r>
        <w:t xml:space="preserve">Ta lại quên, là ngươi ấy, ngươi khi nào đã dùng ngón tay trắng noãn kia gạt tuyết đi?... Trời ạ! Tay ngươi trắng! Cái trắng ấy như thể hòa lẫn với nền tuyết, như thể nó ẩn thân mình, ta nhìn không rõ thì sao biết đây?</w:t>
      </w:r>
    </w:p>
    <w:p>
      <w:pPr>
        <w:pStyle w:val="BodyText"/>
      </w:pPr>
      <w:r>
        <w:t xml:space="preserve">"Ngươi thử nghĩ, kinh thành đông người như vậy, nó nhỏ như vậy. Ai quan tâm cơ chứ? Chút sẽ bị dẫm nát, sẽ không ai lưu tâm."</w:t>
      </w:r>
    </w:p>
    <w:p>
      <w:pPr>
        <w:pStyle w:val="BodyText"/>
      </w:pPr>
      <w:r>
        <w:t xml:space="preserve">"Kể cả nó đẹp đến vậy?"</w:t>
      </w:r>
    </w:p>
    <w:p>
      <w:pPr>
        <w:pStyle w:val="BodyText"/>
      </w:pPr>
      <w:r>
        <w:t xml:space="preserve">"Nó nát trước khi người ta biết nó đẹp."</w:t>
      </w:r>
    </w:p>
    <w:p>
      <w:pPr>
        <w:pStyle w:val="BodyText"/>
      </w:pPr>
      <w:r>
        <w:t xml:space="preserve">"Ừ. Nát rồi thì đâu còn đẹp. Phải chi nó to lớn! Kẻ nào cũng biết! Như vậy nó sẽ không nát! Vạn người có thể thưởng thức nét đẹp của nó!"</w:t>
      </w:r>
    </w:p>
    <w:p>
      <w:pPr>
        <w:pStyle w:val="BodyText"/>
      </w:pPr>
      <w:r>
        <w:t xml:space="preserve">Ta thấy ngươi đưa đôi tay tuyết trắng kia che ngang miệng. Tại sao lại làm vậy? Cánh môi đào thắm kiều mị đến vậy, sao lại che đi? Ngươi ấy, cánh môi kia, đôi mi đan phượng mê hồn kia, cả thiên hạ không ai có khả năng sở hữu.</w:t>
      </w:r>
    </w:p>
    <w:p>
      <w:pPr>
        <w:pStyle w:val="BodyText"/>
      </w:pPr>
      <w:r>
        <w:t xml:space="preserve">Như vậy, có ném ngươi vào biển người, chỉ cần dựa vào đôi mi, đôi môi ấy liền có thể nhận ra.</w:t>
      </w:r>
    </w:p>
    <w:p>
      <w:pPr>
        <w:pStyle w:val="BodyText"/>
      </w:pPr>
      <w:r>
        <w:t xml:space="preserve">Nhưng, ta không cần như vậy, thấy dáng hình ngươi, ta liền nhận ra.</w:t>
      </w:r>
    </w:p>
    <w:p>
      <w:pPr>
        <w:pStyle w:val="BodyText"/>
      </w:pPr>
      <w:r>
        <w:t xml:space="preserve">Ây ây, cười cứ cười cho đã, đâu nhất thiết phải nén cười cơ chứ!</w:t>
      </w:r>
    </w:p>
    <w:p>
      <w:pPr>
        <w:pStyle w:val="BodyText"/>
      </w:pPr>
      <w:r>
        <w:t xml:space="preserve">"Hoa đâu phải cái đầu gỗ ngốc ngốc như ngươi, sao có thể trường tồn vĩnh cửu? Nó có to bằng cả đường phủ này, có đẹp hơn tuyệt sắc vô song nữ tử của Dư Hương Lầu thì sớm cũng héo chết! Rồi thì "Vạn người" cũng quên đi nó thôi... Họa.. chỉ có mấy kẻ ngốc như ngươi..."</w:t>
      </w:r>
    </w:p>
    <w:p>
      <w:pPr>
        <w:pStyle w:val="BodyText"/>
      </w:pPr>
      <w:r>
        <w:t xml:space="preserve">Mấy lời nói thâm thúy đầy hàm ý như ngươi, đúng, ngươi thừa biết đầu gỗ như ta sao hiểu hết.</w:t>
      </w:r>
    </w:p>
    <w:p>
      <w:pPr>
        <w:pStyle w:val="BodyText"/>
      </w:pPr>
      <w:r>
        <w:t xml:space="preserve">Khi đó, ta chỉ gào lên :"Phụ thân khen ta:"Võ nghệ tinh thông!" Không phải đầu gỗ! Cũng không có ngốc vĩnh cửu!!!"</w:t>
      </w:r>
    </w:p>
    <w:p>
      <w:pPr>
        <w:pStyle w:val="BodyText"/>
      </w:pPr>
      <w:r>
        <w:t xml:space="preserve">_________ _________ _______ _ __________ _____</w:t>
      </w:r>
    </w:p>
    <w:p>
      <w:pPr>
        <w:pStyle w:val="BodyText"/>
      </w:pPr>
      <w:r>
        <w:t xml:space="preserve">Sơ Phong thức dậy thực sớm. Phi thân ảnh cường tráng đến một góc hẻm nào đó trong thành Nam Hàn, ngó nghiêng một lượt lại buồn chán phi đến đỉnh lầu cao nhất, trông xuống phía dưới.</w:t>
      </w:r>
    </w:p>
    <w:p>
      <w:pPr>
        <w:pStyle w:val="BodyText"/>
      </w:pPr>
      <w:r>
        <w:t xml:space="preserve">Gà còn chưa buồn gáy, ấy vậy mà nhiều nho sĩ đã thức giấc. Chà, Đẳng Sơ Phong vẫn không thể hiểu được đám người sống dính lấy chữ như họ.</w:t>
      </w:r>
    </w:p>
    <w:p>
      <w:pPr>
        <w:pStyle w:val="BodyText"/>
      </w:pPr>
      <w:r>
        <w:t xml:space="preserve">"Ngươi biết Phượng Tiếu Ân không?"</w:t>
      </w:r>
    </w:p>
    <w:p>
      <w:pPr>
        <w:pStyle w:val="BodyText"/>
      </w:pPr>
      <w:r>
        <w:t xml:space="preserve">Nho sĩ thấy có giọng nói lạ, lạ là truyền từ trên xuống mới thật lạ, nghe đến tên đại tài tử ấy, liều cười khẽ.</w:t>
      </w:r>
    </w:p>
    <w:p>
      <w:pPr>
        <w:pStyle w:val="BodyText"/>
      </w:pPr>
      <w:r>
        <w:t xml:space="preserve">"Có thể nào lại không biết đây?"</w:t>
      </w:r>
    </w:p>
    <w:p>
      <w:pPr>
        <w:pStyle w:val="BodyText"/>
      </w:pPr>
      <w:r>
        <w:t xml:space="preserve">"Ngươi biết hắn ta ở đâu không?"</w:t>
      </w:r>
    </w:p>
    <w:p>
      <w:pPr>
        <w:pStyle w:val="BodyText"/>
      </w:pPr>
      <w:r>
        <w:t xml:space="preserve">Nho sĩ kia mặc nhiên không biết người đối thoại kia đang ở hướng nào mà vẫn dơ lên bìa cuốn thư mình đang đọc.</w:t>
      </w:r>
    </w:p>
    <w:p>
      <w:pPr>
        <w:pStyle w:val="BodyText"/>
      </w:pPr>
      <w:r>
        <w:t xml:space="preserve">"Hiệp sĩ đây thấy không? Quyển này do chính Phượng Tiếu Ân tài tử chấp bút."</w:t>
      </w:r>
    </w:p>
    <w:p>
      <w:pPr>
        <w:pStyle w:val="BodyText"/>
      </w:pPr>
      <w:r>
        <w:t xml:space="preserve">"Ngươi lạc đề rồi."</w:t>
      </w:r>
    </w:p>
    <w:p>
      <w:pPr>
        <w:pStyle w:val="BodyText"/>
      </w:pPr>
      <w:r>
        <w:t xml:space="preserve">"Không có, hiệp sĩ đây mới là lạc."</w:t>
      </w:r>
    </w:p>
    <w:p>
      <w:pPr>
        <w:pStyle w:val="BodyText"/>
      </w:pPr>
      <w:r>
        <w:t xml:space="preserve">"Phượng Tiếu Ân cùng đám người các ngươi nói chuyện chỉ gây thương tổn não."</w:t>
      </w:r>
    </w:p>
    <w:p>
      <w:pPr>
        <w:pStyle w:val="BodyText"/>
      </w:pPr>
      <w:r>
        <w:t xml:space="preserve">Nho sĩ kia làm bộ dáng cười to, đúng phong thái của người nho học, cười to mà lại không hề khiếm nhã.</w:t>
      </w:r>
    </w:p>
    <w:p>
      <w:pPr>
        <w:pStyle w:val="BodyText"/>
      </w:pPr>
      <w:r>
        <w:t xml:space="preserve">"Ấy là hiệp sĩ hỏi khác người, nói đến dáng hình Người ấy, e là người trong thiên hạ nhớ được chỉ đếm trên đầu ngón tay chứ đừng nói đến nơi Người ngự lại."</w:t>
      </w:r>
    </w:p>
    <w:p>
      <w:pPr>
        <w:pStyle w:val="BodyText"/>
      </w:pPr>
      <w:r>
        <w:t xml:space="preserve">"Ngươi biết Tiếu Nhi không?"</w:t>
      </w:r>
    </w:p>
    <w:p>
      <w:pPr>
        <w:pStyle w:val="BodyText"/>
      </w:pPr>
      <w:r>
        <w:t xml:space="preserve">"Tiếu Nhi sao? Là ý chung nhân của hiệp sĩ đây ư? Chà, cái tên Tiếu ấy, Tiếu là cười, nữ nhân cười là cảnh vàng sắc xuân mà."</w:t>
      </w:r>
    </w:p>
    <w:p>
      <w:pPr>
        <w:pStyle w:val="BodyText"/>
      </w:pPr>
      <w:r>
        <w:t xml:space="preserve">Không còn tiếng đáp lại, Nho sĩ ngầm hiểu người kia đã li khai. Thật ra đã rời đi từ lúc hiệp khách ấy hỏi về người tên "Tiếu Nhi.".</w:t>
      </w:r>
    </w:p>
    <w:p>
      <w:pPr>
        <w:pStyle w:val="BodyText"/>
      </w:pPr>
      <w:r>
        <w:t xml:space="preserve">_______ ________ _______ _________ ________ _____</w:t>
      </w:r>
    </w:p>
    <w:p>
      <w:pPr>
        <w:pStyle w:val="BodyText"/>
      </w:pPr>
      <w:r>
        <w:t xml:space="preserve">Ngươi xem, Thành Nam Hàn ngày càng nhỏ lại ấy nhỉ?</w:t>
      </w:r>
    </w:p>
    <w:p>
      <w:pPr>
        <w:pStyle w:val="BodyText"/>
      </w:pPr>
      <w:r>
        <w:t xml:space="preserve">Khi ấy, ta cùng ngươi hòa mình trong đám hỗn độn mà vẫn dễ dàng len qua để tìm được chỗ đứng cho riêng mình.</w:t>
      </w:r>
    </w:p>
    <w:p>
      <w:pPr>
        <w:pStyle w:val="BodyText"/>
      </w:pPr>
      <w:r>
        <w:t xml:space="preserve">Ngươi xem, ta là đang bị kẹp cứng đây này!! Hahaha!! Không cách nào lách qua đây!</w:t>
      </w:r>
    </w:p>
    <w:p>
      <w:pPr>
        <w:pStyle w:val="BodyText"/>
      </w:pPr>
      <w:r>
        <w:t xml:space="preserve">Mà không có khả năng, thành đá sao có thể tự biến hóa to lên nhỏ đi được!</w:t>
      </w:r>
    </w:p>
    <w:p>
      <w:pPr>
        <w:pStyle w:val="BodyText"/>
      </w:pPr>
      <w:r>
        <w:t xml:space="preserve">Vậy thì vì điều gì?</w:t>
      </w:r>
    </w:p>
    <w:p>
      <w:pPr>
        <w:pStyle w:val="BodyText"/>
      </w:pPr>
      <w:r>
        <w:t xml:space="preserve">"Hôm nay đường sao còn chật hơn hôm qua vậy? Tiếu Nhi."</w:t>
      </w:r>
    </w:p>
    <w:p>
      <w:pPr>
        <w:pStyle w:val="BodyText"/>
      </w:pPr>
      <w:r>
        <w:t xml:space="preserve">"Người xuất hiện thêm nhiều thì đường chật, nói ngốc."</w:t>
      </w:r>
    </w:p>
    <w:p>
      <w:pPr>
        <w:pStyle w:val="BodyText"/>
      </w:pPr>
      <w:r>
        <w:t xml:space="preserve">A ... Sao có thể nào đến giờ ta vẫn ngốc như vậy nhỉ? Có thể hôm nay 1 người chết đi, nhưng có tận 2 người được sinh ra. Người sống luôn áp đảo người khuất.</w:t>
      </w:r>
    </w:p>
    <w:p>
      <w:pPr>
        <w:pStyle w:val="BodyText"/>
      </w:pPr>
      <w:r>
        <w:t xml:space="preserve">"Bán đây!! Sách của đại Nam Hàn tài tử!! Phượng Tiếu Ân!! Ngài sau khi đi qua cầu Lương Hàn đã chính tay ngự bút!!"</w:t>
      </w:r>
    </w:p>
    <w:p>
      <w:pPr>
        <w:pStyle w:val="BodyText"/>
      </w:pPr>
      <w:r>
        <w:t xml:space="preserve">Ngươi xem, tên kia nói láo chưa kìa. Ngươi này nào có 1 lần đặt chân đến cầu kia để mà viết cơ chứ!</w:t>
      </w:r>
    </w:p>
    <w:p>
      <w:pPr>
        <w:pStyle w:val="BodyText"/>
      </w:pPr>
      <w:r>
        <w:t xml:space="preserve">Lũ người này, mang vẻ học thức, mở miệng câu nào là lại nhại lại mấy câu nói vu vơ của ngươi. Ấy mà có biết chút gì về ngươi đâu! Ta khinh!</w:t>
      </w:r>
    </w:p>
    <w:p>
      <w:pPr>
        <w:pStyle w:val="BodyText"/>
      </w:pPr>
      <w:r>
        <w:t xml:space="preserve">Tiếu Ân.. à Tiếu Nhi.. à Tiếu Nhi... Ta hiểu rồi.</w:t>
      </w:r>
    </w:p>
    <w:p>
      <w:pPr>
        <w:pStyle w:val="BodyText"/>
      </w:pPr>
      <w:r>
        <w:t xml:space="preserve">" Hoa đâu phải cái đầu gỗ ngốc ngốc như ngươi, sao có thể trường tồn vĩnh cửu? Nó có to bằng cả đường phủ này, có đẹp hơn tuyệt sắc vô song nữ tử của Dư Hương Lầu thì sớm cũng héo chết! Rồi thì " Vạn người" cũng quên đi nó thôi... Họa.. chỉ có mấy kẻ ngốc như ngươi..."</w:t>
      </w:r>
    </w:p>
    <w:p>
      <w:pPr>
        <w:pStyle w:val="BodyText"/>
      </w:pPr>
      <w:r>
        <w:t xml:space="preserve">Ngươi đây là hoản hảo hơn bất cứ thứ gì hoàn hảo, ngươi là vạn vạn người biết... Mà xem này, vạn vạn người kia chỉ nói hươu vượn về ngươi là giỏi.</w:t>
      </w:r>
    </w:p>
    <w:p>
      <w:pPr>
        <w:pStyle w:val="BodyText"/>
      </w:pPr>
      <w:r>
        <w:t xml:space="preserve">Ngươi nói ta ngốc vĩnh cửu quả là không sai lấy một li.</w:t>
      </w:r>
    </w:p>
    <w:p>
      <w:pPr>
        <w:pStyle w:val="BodyText"/>
      </w:pPr>
      <w:r>
        <w:t xml:space="preserve">Ta ấy. Kẻ ngốc đầu gỗ ấy.</w:t>
      </w:r>
    </w:p>
    <w:p>
      <w:pPr>
        <w:pStyle w:val="BodyText"/>
      </w:pPr>
      <w:r>
        <w:t xml:space="preserve">Vĩnh viễn không thể quên.</w:t>
      </w:r>
    </w:p>
    <w:p>
      <w:pPr>
        <w:pStyle w:val="BodyText"/>
      </w:pPr>
      <w:r>
        <w:t xml:space="preserve">À, thật may lũ người "Thông tuệ" kia không biết ngươi là Tiếu Nhi.</w:t>
      </w:r>
    </w:p>
    <w:p>
      <w:pPr>
        <w:pStyle w:val="BodyText"/>
      </w:pPr>
      <w:r>
        <w:t xml:space="preserve">Tiếu Nhi của Sơ Nhi.</w:t>
      </w:r>
    </w:p>
    <w:p>
      <w:pPr>
        <w:pStyle w:val="BodyText"/>
      </w:pPr>
      <w:r>
        <w:t xml:space="preserve">_______ __ ______ ______ _______</w:t>
      </w:r>
    </w:p>
    <w:p>
      <w:pPr>
        <w:pStyle w:val="Compact"/>
      </w:pPr>
      <w:r>
        <w:t xml:space="preserve">Hoa lưu ly chính là có ý nghĩa: Xin đừng quên tôi.</w:t>
      </w:r>
      <w:r>
        <w:br w:type="textWrapping"/>
      </w:r>
      <w:r>
        <w:br w:type="textWrapping"/>
      </w:r>
    </w:p>
    <w:p>
      <w:pPr>
        <w:pStyle w:val="Heading2"/>
      </w:pPr>
      <w:bookmarkStart w:id="25" w:name="chương-4-vài-năm-nữa"/>
      <w:bookmarkEnd w:id="25"/>
      <w:r>
        <w:t xml:space="preserve">4. Chương 4: Vài Năm Nữa</w:t>
      </w:r>
    </w:p>
    <w:p>
      <w:pPr>
        <w:pStyle w:val="Compact"/>
      </w:pPr>
      <w:r>
        <w:br w:type="textWrapping"/>
      </w:r>
      <w:r>
        <w:br w:type="textWrapping"/>
      </w:r>
      <w:r>
        <w:t xml:space="preserve">"Tiếu Nhi!"</w:t>
      </w:r>
    </w:p>
    <w:p>
      <w:pPr>
        <w:pStyle w:val="BodyText"/>
      </w:pPr>
      <w:r>
        <w:t xml:space="preserve">"Ngươi nháo cái gì? Không thấy ta đang bận sao?"</w:t>
      </w:r>
    </w:p>
    <w:p>
      <w:pPr>
        <w:pStyle w:val="BodyText"/>
      </w:pPr>
      <w:r>
        <w:t xml:space="preserve">"Hừ! Mấy cái chữ rõ nhàm chán này ngươi viết chi cho mệt a! Ra ngoài kia xem xem!! Cha ta hôm nay sẽ cầm quân ra chiến trận đó!! Nhanh lên! Cha ta sắp ra khỏi thành rồi!"</w:t>
      </w:r>
    </w:p>
    <w:p>
      <w:pPr>
        <w:pStyle w:val="BodyText"/>
      </w:pPr>
      <w:r>
        <w:t xml:space="preserve">Ta nói vậy để ngươi biết chứ không phải cáo giá ngươi hay gì cả, không thể để ngươi mở lời khước từ, ta liền lôi ngươi rời đi.</w:t>
      </w:r>
    </w:p>
    <w:p>
      <w:pPr>
        <w:pStyle w:val="BodyText"/>
      </w:pPr>
      <w:r>
        <w:t xml:space="preserve">Đẳng Sơ Thịnh ấy là cha ta, trong mắt ta, lão thật vĩ đại như thể thiên hoàng vậy, ta sợ lão vô cùng.</w:t>
      </w:r>
    </w:p>
    <w:p>
      <w:pPr>
        <w:pStyle w:val="BodyText"/>
      </w:pPr>
      <w:r>
        <w:t xml:space="preserve">Xem kìa, dưới mưa tuyết của chốn Nam Hàn, lão vẫn giữ bộ mặt nghiêm lãnh, thực khiến người ta kinh hách. Ngồi trên yên hắc mã oai phong, lão dẫn đầu đoàn binh sĩ giáp sắt, thương nhọn. Ta ước được như lão!</w:t>
      </w:r>
    </w:p>
    <w:p>
      <w:pPr>
        <w:pStyle w:val="BodyText"/>
      </w:pPr>
      <w:r>
        <w:t xml:space="preserve">"Túi hương kia, thêu thật khéo."</w:t>
      </w:r>
    </w:p>
    <w:p>
      <w:pPr>
        <w:pStyle w:val="BodyText"/>
      </w:pPr>
      <w:r>
        <w:t xml:space="preserve">Sợi mi đen manh mảnh nhẹ hạ, nhẹ nâng. Ta tự cảm thán bản thân, sao có thể để ý được cái động tác diễn ra nhanh đến mức người ngoài còn phong cho ngươi cái danh : "Tài tử ngàn thu không động mi."</w:t>
      </w:r>
    </w:p>
    <w:p>
      <w:pPr>
        <w:pStyle w:val="BodyText"/>
      </w:pPr>
      <w:r>
        <w:t xml:space="preserve">"Túi hương nào vậy?"</w:t>
      </w:r>
    </w:p>
    <w:p>
      <w:pPr>
        <w:pStyle w:val="BodyText"/>
      </w:pPr>
      <w:r>
        <w:t xml:space="preserve">Ta nhô mình về phía trước, ngó Đông ngó Tây để kiếm tìm cái "Túi hương" ngươi nói, thứ là được ngươi khen ắt là thiên hạ này chỉ có nhiều nhất là 5 đầu ngón tay!</w:t>
      </w:r>
    </w:p>
    <w:p>
      <w:pPr>
        <w:pStyle w:val="BodyText"/>
      </w:pPr>
      <w:r>
        <w:t xml:space="preserve">Chợt thấy trán mình ẩn ẩn đau. Ra là ngươi cốc lên trán ta a! Ngươi làm chậm chút liền mất mạng ư? Có thể nào da của ngón tay bạch ngọc ấy chạm lên trán ngốc tử ta lại nhẹ đến như vậy? Cái ngón tay ấy, không biết đã gõ lên đầu ta bao nhiêu lần, nhưng mà, tại sao khi cái đau hiện diện ta mới biết! Ngón tay ngươi ấy, nếu mà so ra, lông vũ phải thẹn ức quá mà biến mất khỏi thế gian này!</w:t>
      </w:r>
    </w:p>
    <w:p>
      <w:pPr>
        <w:pStyle w:val="BodyText"/>
      </w:pPr>
      <w:r>
        <w:t xml:space="preserve">"Ngươi nhìn đai lưng lão gia."</w:t>
      </w:r>
    </w:p>
    <w:p>
      <w:pPr>
        <w:pStyle w:val="BodyText"/>
      </w:pPr>
      <w:r>
        <w:t xml:space="preserve">Hướng theo cái ngón tay vừa cốc đầu ta... A! Là túi hương được phụ mẫu may bằng gấm vải thượng hạng bậc nhất đây mà!</w:t>
      </w:r>
    </w:p>
    <w:p>
      <w:pPr>
        <w:pStyle w:val="BodyText"/>
      </w:pPr>
      <w:r>
        <w:t xml:space="preserve">" Tiếu Nhi!"</w:t>
      </w:r>
    </w:p>
    <w:p>
      <w:pPr>
        <w:pStyle w:val="BodyText"/>
      </w:pPr>
      <w:r>
        <w:t xml:space="preserve">Ây ây, đừng có nhăn đôi mày lá liễu dậm màu mực kia chứ... Đừng làm ra vẻ phiền muộn đi?</w:t>
      </w:r>
    </w:p>
    <w:p>
      <w:pPr>
        <w:pStyle w:val="BodyText"/>
      </w:pPr>
      <w:r>
        <w:t xml:space="preserve">"Ta nói Tiếu Nhi a! Ta lớn lên liền sẽ tài giỏi hơn lão già kia! Khi đó cầm quân ta còn uy vũ... Không, cái này là hiển nhiên rồi... Ta nói này Tiếu Nhi! Ngươi cũng sẽ như phụ mẫu ta... à... thì..."</w:t>
      </w:r>
    </w:p>
    <w:p>
      <w:pPr>
        <w:pStyle w:val="BodyText"/>
      </w:pPr>
      <w:r>
        <w:t xml:space="preserve">Này này, đừng có động tí lại dùng tuyệt thế võ công: "Gõ đầu hài tử" của Lão thái sư trong phủ chứ! Ta nhiều khi rất muốn kêu lên: "Ngươi chính là huynh đệ đồng sinh của lão thái sư đúng không?". Nhưng lại thôi, ta sợ!</w:t>
      </w:r>
    </w:p>
    <w:p>
      <w:pPr>
        <w:pStyle w:val="BodyText"/>
      </w:pPr>
      <w:r>
        <w:t xml:space="preserve">Lãnh thêm 1 cái cốc của ngươi, ta vẫn kiên nhẫn đợi chờ ngươi đáp lại. Ta đứng đó, đứng nhìn đoàn binh lính kia đã đi khuất từ lâu, đứng nhìn mấy tiểu hài tử mới đó đây ngồi nặn tuyết đang bị mẫu thân kéo tai lôi về can tội đến bữa còn ham vui, ta đứng đó nhìn thảm tuyết đã dầy thêm một tấc.</w:t>
      </w:r>
    </w:p>
    <w:p>
      <w:pPr>
        <w:pStyle w:val="BodyText"/>
      </w:pPr>
      <w:r>
        <w:t xml:space="preserve">Thậm chí ta còn đang nghĩ ngươi vẫn đang sóng vai cùng ta đứng đó, chân ngươi như bước trên nhung lụa vậy, siêu phàm thoát tục, ngươi rời đi như thể ngọn gió bấc vậy, lướt qua người ta, rồi mang đến cái lạnh.</w:t>
      </w:r>
    </w:p>
    <w:p>
      <w:pPr>
        <w:pStyle w:val="BodyText"/>
      </w:pPr>
      <w:r>
        <w:t xml:space="preserve">Thiếu ngươi ở bên, ta thiếu hơi ấm.</w:t>
      </w:r>
    </w:p>
    <w:p>
      <w:pPr>
        <w:pStyle w:val="BodyText"/>
      </w:pPr>
      <w:r>
        <w:t xml:space="preserve">Ta cứ giữ bộ dáng vậy tận khi nghe được khúc nhạc thê lương được tấu lên từ cây đàn tranh.</w:t>
      </w:r>
    </w:p>
    <w:p>
      <w:pPr>
        <w:pStyle w:val="BodyText"/>
      </w:pPr>
      <w:r>
        <w:t xml:space="preserve">Ta biết, là ngươi đang đàn.</w:t>
      </w:r>
    </w:p>
    <w:p>
      <w:pPr>
        <w:pStyle w:val="BodyText"/>
      </w:pPr>
      <w:r>
        <w:t xml:space="preserve">Ấy thế, lần đầu gặp ngươi, âu ngươi cũng không lớn hơn ta, khi ấy ta còn hỏi :"Thần tiên muội muội sao muội chưa gì đã già rồi, tóc bạc trắng?", nhớ chứ Tiếu Nhi? Ngươi lúc đó không có biểu tình gì để bộc lộ cả, hoàn toàn coi ta như mấy hạt tuyết trắng kia, hạt tuyết rơi xuống thảm tuyết thì hòa làm một, đâu cần để ý?</w:t>
      </w:r>
    </w:p>
    <w:p>
      <w:pPr>
        <w:pStyle w:val="BodyText"/>
      </w:pPr>
      <w:r>
        <w:t xml:space="preserve">Khi đó, ngươi chỉ nâng niu cây đàn tranh kia, ngón tay thanh ngọc ấy hết sức cẩn trọng vuốt ve từng sợi đàn, như thể, nếu dùng chút sức thôi sẽ làm nó đứt vậy!</w:t>
      </w:r>
    </w:p>
    <w:p>
      <w:pPr>
        <w:pStyle w:val="BodyText"/>
      </w:pPr>
      <w:r>
        <w:t xml:space="preserve">Tiếp tục ngốc lăng nhìn cảnh sắc thành Nam Hàn. Tiếng đàn của ngươi, ngươi đàn sao lại còn ngậm 1 khúc thơ cơ chứ! Thật gây ám ảnh mà! Tiếng đàn ngân lên, tiếng đàn ngân vang, vọng khắp chốn Nam Hàn tĩnh mịch. Ngươi người, vật vật được tiếng đàn ấy chạm tai liền dừng lại tác động, nán lại nhìn tuyết rơi.</w:t>
      </w:r>
    </w:p>
    <w:p>
      <w:pPr>
        <w:pStyle w:val="BodyText"/>
      </w:pPr>
      <w:r>
        <w:t xml:space="preserve">Ta thấy hết sức nhàm chán.</w:t>
      </w:r>
    </w:p>
    <w:p>
      <w:pPr>
        <w:pStyle w:val="BodyText"/>
      </w:pPr>
      <w:r>
        <w:t xml:space="preserve">Tuyết cùng khúc nhạc ấy can hệ gì chăng! Trách ta không hề hiểu về thanh nhạc?</w:t>
      </w:r>
    </w:p>
    <w:p>
      <w:pPr>
        <w:pStyle w:val="BodyText"/>
      </w:pPr>
      <w:r>
        <w:t xml:space="preserve">Mặc kệ tất thảy, ta cố chấp giữ cho riêng mình niệm ý: Ngươi đàn cho ta nghe, ngươi chỉ đàn cho ta nghe, khúc đàn này mà thay cho lời gọi của ngươi, vậy thôi!</w:t>
      </w:r>
    </w:p>
    <w:p>
      <w:pPr>
        <w:pStyle w:val="BodyText"/>
      </w:pPr>
      <w:r>
        <w:t xml:space="preserve">____ ______ _____ ____________ ________ __________ ______ ___ ___________ _______ _</w:t>
      </w:r>
    </w:p>
    <w:p>
      <w:pPr>
        <w:pStyle w:val="BodyText"/>
      </w:pPr>
      <w:r>
        <w:t xml:space="preserve">"Tiếu Nhi! Xem này! Giáp phục thế nào?"</w:t>
      </w:r>
    </w:p>
    <w:p>
      <w:pPr>
        <w:pStyle w:val="BodyText"/>
      </w:pPr>
      <w:r>
        <w:t xml:space="preserve">Ngươi đứng giữa hoa viên rộng lớn, sắc hoa đua nhau khoe mẽ, đủ thứ màu bắt mắt ấy mà không tài nào lấn át được ngươi! Hoa thẹn! Thật muốn úa tàn mà ngã xuống đống tuyết lạnh kia!</w:t>
      </w:r>
    </w:p>
    <w:p>
      <w:pPr>
        <w:pStyle w:val="BodyText"/>
      </w:pPr>
      <w:r>
        <w:t xml:space="preserve">Khi ấy, cầu ngươi, chỉ cầu ngươi ban tặng cho ta một ánh nhìn thôi! Sao khi đó không thể?</w:t>
      </w:r>
    </w:p>
    <w:p>
      <w:pPr>
        <w:pStyle w:val="BodyText"/>
      </w:pPr>
      <w:r>
        <w:t xml:space="preserve">Ngươi chán ghét ta rồi ư? Này ! Đừng nói thân mảnh gầy kia của ngươi không thể tòng quân, so ra với ta, ngươi ghen tỵ đi! Ngươi giận ta rồi?</w:t>
      </w:r>
    </w:p>
    <w:p>
      <w:pPr>
        <w:pStyle w:val="BodyText"/>
      </w:pPr>
      <w:r>
        <w:t xml:space="preserve">"Đẳng tướng quân, ngài không định viết phong thư nào về ư?"</w:t>
      </w:r>
    </w:p>
    <w:p>
      <w:pPr>
        <w:pStyle w:val="BodyText"/>
      </w:pPr>
      <w:r>
        <w:t xml:space="preserve">Khi đó, ta không tiếc tay giáng cho tên kia một đòn, ta kêu hắn hỗn xược, ta nói hắn ngu ngốc, ta phi thường bình tĩnh mà hạ ra cái lệnh : "Phạt tất cả binh sĩ gửi phong thư, tình ý về cố hương! Kẻ nào làm vậy tức là nhớ quê nhà! Đã nhụt chí! Không thể giữ! "</w:t>
      </w:r>
    </w:p>
    <w:p>
      <w:pPr>
        <w:pStyle w:val="BodyText"/>
      </w:pPr>
      <w:r>
        <w:t xml:space="preserve">Ta không biết, ta chẳng biết ngươi ở thành Nam Hàn lạnh lẽo kia đang tấu lên khúc đàn tranh da diết, dai dẳng, hướng cái nhìn về phía Tây, như thể đợi chờ ánh dương quang. Người thông học như ngươi ắt phải biết, Nam Hàn nếu như được hưởng chút dương quang ấy, thì đâu còn gọi là Nam Hàn. Ngươi chậm lại khúc đàn, vươn đôi tay bạch ngọc hứng lấy hạt tuyết. Tuyết cứ nằm im trên tay ngươi. Nó đợi, đợi ngươi thả nó rơi xuống để nằm chung với đồng bạn. Tuyết lẫn trong tuyết, ấy thế nó vẫn tồn tại.</w:t>
      </w:r>
    </w:p>
    <w:p>
      <w:pPr>
        <w:pStyle w:val="BodyText"/>
      </w:pPr>
      <w:r>
        <w:t xml:space="preserve">Ngươi không biết, ngươi chẳng biết, ta giữa nơi thảo nguyên này, không có lấy một hạt tuyết để mà ngắm. Ta vươn tay ra, rơi vào tay ta là hạt mưa xuân, man mát, vụng trộm lươn qua kẽ tay, rơi xuống thảm cỏ, nó biến mất.</w:t>
      </w:r>
    </w:p>
    <w:p>
      <w:pPr>
        <w:pStyle w:val="BodyText"/>
      </w:pPr>
      <w:r>
        <w:t xml:space="preserve">Ta nhớ chốn Nam Hàn. Chốn Nam hàn bốn mùa tuyết trắng, bốn mùa sương mờ.</w:t>
      </w:r>
    </w:p>
    <w:p>
      <w:pPr>
        <w:pStyle w:val="BodyText"/>
      </w:pPr>
      <w:r>
        <w:t xml:space="preserve">Ta nhớ khúc đàn tranh dâng lên khi mà ánh chiều tà buông xuống.</w:t>
      </w:r>
    </w:p>
    <w:p>
      <w:pPr>
        <w:pStyle w:val="BodyText"/>
      </w:pPr>
      <w:r>
        <w:t xml:space="preserve">Ta nhớ ngươi.</w:t>
      </w:r>
    </w:p>
    <w:p>
      <w:pPr>
        <w:pStyle w:val="BodyText"/>
      </w:pPr>
      <w:r>
        <w:t xml:space="preserve">... Sao lúc đó ta lại giấu diếm tội trạng của mình ? Ta nhớ ngươi rồi! Ta đã nhụt chí ư? Ha! Tự hào đấng tướng lãnh cái gì chứ?</w:t>
      </w:r>
    </w:p>
    <w:p>
      <w:pPr>
        <w:pStyle w:val="BodyText"/>
      </w:pPr>
      <w:r>
        <w:t xml:space="preserve">Chỉ là kẻ....</w:t>
      </w:r>
    </w:p>
    <w:p>
      <w:pPr>
        <w:pStyle w:val="BodyText"/>
      </w:pPr>
      <w:r>
        <w:t xml:space="preserve">_ ________ ____________ ____________ _______ ____ _________ ______ _</w:t>
      </w:r>
    </w:p>
    <w:p>
      <w:pPr>
        <w:pStyle w:val="BodyText"/>
      </w:pPr>
      <w:r>
        <w:t xml:space="preserve">"Tiếu Nhi! Mai ta phụng mệnh thiên hoàng dẹp loạn, Ngươi biết không?"</w:t>
      </w:r>
    </w:p>
    <w:p>
      <w:pPr>
        <w:pStyle w:val="BodyText"/>
      </w:pPr>
      <w:r>
        <w:t xml:space="preserve">Tự biết sẽ không nhận được bất cứ lời đáp nào, nhưng ta cứ nói vậy.</w:t>
      </w:r>
    </w:p>
    <w:p>
      <w:pPr>
        <w:pStyle w:val="BodyText"/>
      </w:pPr>
      <w:r>
        <w:t xml:space="preserve">Giữa hoa viên ấy.... Lại là hoa viên... Ngươi nợ hoa viên này điều gì vậy?</w:t>
      </w:r>
    </w:p>
    <w:p>
      <w:pPr>
        <w:pStyle w:val="BodyText"/>
      </w:pPr>
      <w:r>
        <w:t xml:space="preserve">"Sao đây? Lại muốn ta khen giáp phục đẹp?"</w:t>
      </w:r>
    </w:p>
    <w:p>
      <w:pPr>
        <w:pStyle w:val="BodyText"/>
      </w:pPr>
      <w:r>
        <w:t xml:space="preserve">"Không có, tuyệt đối không! Ta hứa đây là lần cuối giành công của lão già! Ta sẽ không tòng quân nữa!"</w:t>
      </w:r>
    </w:p>
    <w:p>
      <w:pPr>
        <w:pStyle w:val="BodyText"/>
      </w:pPr>
      <w:r>
        <w:t xml:space="preserve">Lại nữa, ngươi chẳng buồn đáp ta kia kìa, Lũ hoa bướm kia có gì để hơn ta vậy?</w:t>
      </w:r>
    </w:p>
    <w:p>
      <w:pPr>
        <w:pStyle w:val="BodyText"/>
      </w:pPr>
      <w:r>
        <w:t xml:space="preserve">"Ngươi đi chỉ gây tổn thất lớn, cái đầu gỗ nhà ngươi lấng cấng ra ấy, chưa vung gươm đã bị thủng tim rồi, nên ở lại đây mà ngốc ngốc tốt hơn."</w:t>
      </w:r>
    </w:p>
    <w:p>
      <w:pPr>
        <w:pStyle w:val="BodyText"/>
      </w:pPr>
      <w:r>
        <w:t xml:space="preserve">Ta lúc đó còn muốn nhét vào tay ngươi đoản kiếm, muốn ngươi dùng kiếm ấy đâm ta một nhát. Ta muốn thức tỉnh, ngày ấy, có thể nào không biết ngươi lo lắng cho ta? Có thể nào tự vẽ ra cái ý nghĩ hạ đẳng, rằng ngươi ghen tỵ một thân tráng kiện như ta? Ta thật là không hiểu chút nào về ngươi? Thôi rồi, thôi rồi, tiếng đàn ấy...tiếng đàn ấy cuối cùng ta vẫn không hiểu ư?</w:t>
      </w:r>
    </w:p>
    <w:p>
      <w:pPr>
        <w:pStyle w:val="BodyText"/>
      </w:pPr>
      <w:r>
        <w:t xml:space="preserve">Ấy là ngươi cứ như vậy mới là Tiếu Nhi của ta, Tiếu Nhi mỏng manh, Tiếu Nhi với những ngón tay thon gầy gẩy lên khúc đàn gọi ta.</w:t>
      </w:r>
    </w:p>
    <w:p>
      <w:pPr>
        <w:pStyle w:val="BodyText"/>
      </w:pPr>
      <w:r>
        <w:t xml:space="preserve">Ta tự cho mình cái quyền hão huyền về ngươi đối với ta, vậy đó.</w:t>
      </w:r>
    </w:p>
    <w:p>
      <w:pPr>
        <w:pStyle w:val="BodyText"/>
      </w:pPr>
      <w:r>
        <w:t xml:space="preserve">A! Ta vừa mới cáo giá ngươi đã vội đi rồi! Ngươi không ra níu là ta đi đấy!</w:t>
      </w:r>
    </w:p>
    <w:p>
      <w:pPr>
        <w:pStyle w:val="BodyText"/>
      </w:pPr>
      <w:r>
        <w:t xml:space="preserve">"Đẳng tướng quân, đến giờ rồi, A... Hoa viên của Đẳng gia thật tuyệt!"</w:t>
      </w:r>
    </w:p>
    <w:p>
      <w:pPr>
        <w:pStyle w:val="BodyText"/>
      </w:pPr>
      <w:r>
        <w:t xml:space="preserve">"Ngươi thấy không? Tiếu Nhi đứng kia, còn đẹp hơn chúng vạn lần."</w:t>
      </w:r>
    </w:p>
    <w:p>
      <w:pPr>
        <w:pStyle w:val="BodyText"/>
      </w:pPr>
      <w:r>
        <w:t xml:space="preserve">Viên tướng sĩ nhìn bóng lưng Đẳng tướng quân dũng mãnh ấy li khai, vẫn không thể hiểu? Suốt thơi gian qua, bao lần khởi quân, ngài liền ra đây cáo giá, đứng giữa vườn hoa mà độc thoại.</w:t>
      </w:r>
    </w:p>
    <w:p>
      <w:pPr>
        <w:pStyle w:val="BodyText"/>
      </w:pPr>
      <w:r>
        <w:t xml:space="preserve">Ngài nợ hoa viên này điều gì?</w:t>
      </w:r>
    </w:p>
    <w:p>
      <w:pPr>
        <w:pStyle w:val="BodyText"/>
      </w:pPr>
      <w:r>
        <w:t xml:space="preserve">_______ ________ ________ _________ ______</w:t>
      </w:r>
    </w:p>
    <w:p>
      <w:pPr>
        <w:pStyle w:val="Compact"/>
      </w:pPr>
      <w:r>
        <w:t xml:space="preserve">*Cáo giá: Thông báo.</w:t>
      </w:r>
      <w:r>
        <w:br w:type="textWrapping"/>
      </w:r>
      <w:r>
        <w:br w:type="textWrapping"/>
      </w:r>
    </w:p>
    <w:p>
      <w:pPr>
        <w:pStyle w:val="Heading2"/>
      </w:pPr>
      <w:bookmarkStart w:id="26" w:name="chương-5-10-năm-kết"/>
      <w:bookmarkEnd w:id="26"/>
      <w:r>
        <w:t xml:space="preserve">5. Chương 5: 10 Năm [kết]</w:t>
      </w:r>
    </w:p>
    <w:p>
      <w:pPr>
        <w:pStyle w:val="Compact"/>
      </w:pPr>
      <w:r>
        <w:br w:type="textWrapping"/>
      </w:r>
      <w:r>
        <w:br w:type="textWrapping"/>
      </w:r>
      <w:r>
        <w:t xml:space="preserve">"Tiếu Nhi!"</w:t>
      </w:r>
    </w:p>
    <w:p>
      <w:pPr>
        <w:pStyle w:val="BodyText"/>
      </w:pPr>
      <w:r>
        <w:t xml:space="preserve">"Ngươi lại muốn gì?"</w:t>
      </w:r>
    </w:p>
    <w:p>
      <w:pPr>
        <w:pStyle w:val="BodyText"/>
      </w:pPr>
      <w:r>
        <w:t xml:space="preserve">Ấy là ta đợi ngươi họa xong thắm cảnh mới khẽ gọi đó a!</w:t>
      </w:r>
    </w:p>
    <w:p>
      <w:pPr>
        <w:pStyle w:val="BodyText"/>
      </w:pPr>
      <w:r>
        <w:t xml:space="preserve">"Ngươi xem xem, chốn Nam Hàn bốn bể tuyết trắng, ngươi tính họa lên cái gì đây?"</w:t>
      </w:r>
    </w:p>
    <w:p>
      <w:pPr>
        <w:pStyle w:val="BodyText"/>
      </w:pPr>
      <w:r>
        <w:t xml:space="preserve">"Ngươi xem xem, đầu gỗ không thể đẽo gọt như ngươi, vậy lão thái sư định dạy lên cái gì đây?"</w:t>
      </w:r>
    </w:p>
    <w:p>
      <w:pPr>
        <w:pStyle w:val="BodyText"/>
      </w:pPr>
      <w:r>
        <w:t xml:space="preserve">Ây ây, Phượng Tiếu Ân tài hoa hơn người, cái miệng vừa độc vừa sắc hơn người luôn!</w:t>
      </w:r>
    </w:p>
    <w:p>
      <w:pPr>
        <w:pStyle w:val="BodyText"/>
      </w:pPr>
      <w:r>
        <w:t xml:space="preserve">"Mực này là mực viết! Sao lại đem đi họa cảnh? Sao không dùng màu để tô?"</w:t>
      </w:r>
    </w:p>
    <w:p>
      <w:pPr>
        <w:pStyle w:val="BodyText"/>
      </w:pPr>
      <w:r>
        <w:t xml:space="preserve">"Cũng như ngươi có hộp sọ mà sao không dùng để ngự não đấy."</w:t>
      </w:r>
    </w:p>
    <w:p>
      <w:pPr>
        <w:pStyle w:val="BodyText"/>
      </w:pPr>
      <w:r>
        <w:t xml:space="preserve">Ta thật không cách nào nổi giận được. Cứ nhìn cánh môi kia khẽ tách nhau ra, rồi lại dính lại với nhau.... Sao ngươi làm bất cứ điều gì cũng nhanh quá vậy? Ấy là người ngoài còn nghĩ ngươi "Ngàn thu mở miệng một câu vàng.", lũ vô dụng đó chả hiểu cái gì hết!</w:t>
      </w:r>
    </w:p>
    <w:p>
      <w:pPr>
        <w:pStyle w:val="BodyText"/>
      </w:pPr>
      <w:r>
        <w:t xml:space="preserve">"Tiếu Nhi! Ngươi khi nào họa lên cảnh Nam Hàn trải đầy dương quang đi!"</w:t>
      </w:r>
    </w:p>
    <w:p>
      <w:pPr>
        <w:pStyle w:val="BodyText"/>
      </w:pPr>
      <w:r>
        <w:t xml:space="preserve">"Không có khả năng."</w:t>
      </w:r>
    </w:p>
    <w:p>
      <w:pPr>
        <w:pStyle w:val="BodyText"/>
      </w:pPr>
      <w:r>
        <w:t xml:space="preserve">"Sao lại không thể chứ? Tiếu Nhi là người xuất chúng, tài giỏi nhất thiên hạ cơ mà!"</w:t>
      </w:r>
    </w:p>
    <w:p>
      <w:pPr>
        <w:pStyle w:val="BodyText"/>
      </w:pPr>
      <w:r>
        <w:t xml:space="preserve">"Ta chưa tự phong như vậy."</w:t>
      </w:r>
    </w:p>
    <w:p>
      <w:pPr>
        <w:pStyle w:val="BodyText"/>
      </w:pPr>
      <w:r>
        <w:t xml:space="preserve">"Nhưng ai ai cũng phải xác nhận là vậy!"</w:t>
      </w:r>
    </w:p>
    <w:p>
      <w:pPr>
        <w:pStyle w:val="BodyText"/>
      </w:pPr>
      <w:r>
        <w:t xml:space="preserve">"Ta chưa thấy qua, dương quang ấy."</w:t>
      </w:r>
    </w:p>
    <w:p>
      <w:pPr>
        <w:pStyle w:val="BodyText"/>
      </w:pPr>
      <w:r>
        <w:t xml:space="preserve">"Ta cho ngươi thấy! Ngoài Nam Hàn này! Đâu đâu cũng có!"</w:t>
      </w:r>
    </w:p>
    <w:p>
      <w:pPr>
        <w:pStyle w:val="BodyText"/>
      </w:pPr>
      <w:r>
        <w:t xml:space="preserve">"Rời Nam Hàn, ta không thể sống."</w:t>
      </w:r>
    </w:p>
    <w:p>
      <w:pPr>
        <w:pStyle w:val="BodyText"/>
      </w:pPr>
      <w:r>
        <w:t xml:space="preserve">Khi ấy, ngươi thôi chấm bút lông, đặt ngay ngắn lên khay, ngươi không thèm nhìn ta lấy một cái, ngươi rời đi. Ấy là ta vẫn đứng ngây dại ra đó. Ta lại không biết ngươi thế nào lại rời đi, rời đi thế nào, ta không biết.</w:t>
      </w:r>
    </w:p>
    <w:p>
      <w:pPr>
        <w:pStyle w:val="BodyText"/>
      </w:pPr>
      <w:r>
        <w:t xml:space="preserve">Ngươi đi nhanh quá. Ây, nói rồi đó, cái gì ngươi làm cũng quá nhanh. Thử chậm lại, để ta ngắm, để ta níu lại, được hay không?</w:t>
      </w:r>
    </w:p>
    <w:p>
      <w:pPr>
        <w:pStyle w:val="BodyText"/>
      </w:pPr>
      <w:r>
        <w:t xml:space="preserve">Ngươi động mi nhanh quá, nhưng ta vẫn thấy rõ.</w:t>
      </w:r>
    </w:p>
    <w:p>
      <w:pPr>
        <w:pStyle w:val="BodyText"/>
      </w:pPr>
      <w:r>
        <w:t xml:space="preserve">Ngươi động môi nhanh lắm, nhưng ta vẫn thấy rõ.</w:t>
      </w:r>
    </w:p>
    <w:p>
      <w:pPr>
        <w:pStyle w:val="BodyText"/>
      </w:pPr>
      <w:r>
        <w:t xml:space="preserve">Ngươi vén tóc nhanh đến vậy, ta vẫn thấy rõ.</w:t>
      </w:r>
    </w:p>
    <w:p>
      <w:pPr>
        <w:pStyle w:val="BodyText"/>
      </w:pPr>
      <w:r>
        <w:t xml:space="preserve">Ngươi tấu khúc nhạc, nhạc nhanh, ngón tay ngươi cũng thật nhanh, ấy không phải là "gẩy sợi đàn" mà là "vuốt sợi đàn". Đó, ta vẫn thấy rõ!</w:t>
      </w:r>
    </w:p>
    <w:p>
      <w:pPr>
        <w:pStyle w:val="BodyText"/>
      </w:pPr>
      <w:r>
        <w:t xml:space="preserve">Ngươi gạt tuyết trên vai ta, ta cảm nhận được vai nhẹ.</w:t>
      </w:r>
    </w:p>
    <w:p>
      <w:pPr>
        <w:pStyle w:val="BodyText"/>
      </w:pPr>
      <w:r>
        <w:t xml:space="preserve">Ngươi gõ trán ta, ta cảm nhận được vết đau.</w:t>
      </w:r>
    </w:p>
    <w:p>
      <w:pPr>
        <w:pStyle w:val="BodyText"/>
      </w:pPr>
      <w:r>
        <w:t xml:space="preserve">Không có khả năng.</w:t>
      </w:r>
    </w:p>
    <w:p>
      <w:pPr>
        <w:pStyle w:val="BodyText"/>
      </w:pPr>
      <w:r>
        <w:t xml:space="preserve">Ngươi không có khả năng làm chậm lại. Ngươi không có khả năng chậm lại bước chân. Ngươi không có khả năng đi chậm lại để rút ngắn khoảng cách chúng ta. Ngươi không có khả năng chờ ta.</w:t>
      </w:r>
    </w:p>
    <w:p>
      <w:pPr>
        <w:pStyle w:val="BodyText"/>
      </w:pPr>
      <w:r>
        <w:t xml:space="preserve">Khi ấy, ngươi đi nhanh quá, ta theo không kịp.</w:t>
      </w:r>
    </w:p>
    <w:p>
      <w:pPr>
        <w:pStyle w:val="BodyText"/>
      </w:pPr>
      <w:r>
        <w:t xml:space="preserve">Ngươi đi nhanh quá, không kịp để lại dấu vết.</w:t>
      </w:r>
    </w:p>
    <w:p>
      <w:pPr>
        <w:pStyle w:val="BodyText"/>
      </w:pPr>
      <w:r>
        <w:t xml:space="preserve">Là 10 năm. Tận 10 năm ta mới có thể đuổi đến.</w:t>
      </w:r>
    </w:p>
    <w:p>
      <w:pPr>
        <w:pStyle w:val="BodyText"/>
      </w:pPr>
      <w:r>
        <w:t xml:space="preserve">Nhưng biết tìm đâu đây? 10 năm, là 10 năm để ta từ " Đầu gỗ ngốc ngốc" thành " Đại ma đầu", " Đẳng quỷ lãnh khốc", " Huyết quỷ" mà người đời tụng ca.</w:t>
      </w:r>
    </w:p>
    <w:p>
      <w:pPr>
        <w:pStyle w:val="BodyText"/>
      </w:pPr>
      <w:r>
        <w:t xml:space="preserve">Từ đứa nhỏ suốt ngày chỉ biết bám theo Phượng Tiếu Ân để khoác lác về mấy mánh võ nhàm chán. Ấy mà thành người mà vạn kẻ theo sau, qùy lạy chỉ giáo.</w:t>
      </w:r>
    </w:p>
    <w:p>
      <w:pPr>
        <w:pStyle w:val="BodyText"/>
      </w:pPr>
      <w:r>
        <w:t xml:space="preserve">Từ đứa nhỏ ngước lên cao liền bị thân ảnh lão phụ thân che mất cả bầu trời. Ấy mà giờ ta đã hạ ông ta xuống. Ta dẫm đạp lên ông ta, ta hủy nhãn lực của lão, vẫn sẽ là ta che khuất bầu trời của lão đúng đi?</w:t>
      </w:r>
    </w:p>
    <w:p>
      <w:pPr>
        <w:pStyle w:val="BodyText"/>
      </w:pPr>
      <w:r>
        <w:t xml:space="preserve">Xuyên suốt khoảng thời gian ấy, ngươi rời ta. Ấy là ngươi đem đi mất hơi ấm của ta. Có thể nào, cướp mất cả khối thịt của tim ta đây? Ngươi ác lắm! Tiếu Nhi a Tiếu Nhi! Nam Hàn ấy, Nam Hàn gió bấc thổi bốn mùa ấy, thổi qua lỗ hổng trái tim ta... ta lạnh muốn chết, cái lạnh truyền đến cái đau buốt kinh khủng, ngươi ác lắm. Ngươi cướp đi không thèm trả lại, tim ta rỗng. Ấy thì, Nam Hàn bốn mùa tuyết trắng rơi, chỉ có tuyết thôi, tuyết thương hại, tuyết rơi lấp đầy lỗ hổng ấy. Lạnh, càng lạnh hơn Tiếu Nhi ơi!</w:t>
      </w:r>
    </w:p>
    <w:p>
      <w:pPr>
        <w:pStyle w:val="BodyText"/>
      </w:pPr>
      <w:r>
        <w:t xml:space="preserve">Ngươi về đi, về đây trả lại ta đi.</w:t>
      </w:r>
    </w:p>
    <w:p>
      <w:pPr>
        <w:pStyle w:val="BodyText"/>
      </w:pPr>
      <w:r>
        <w:t xml:space="preserve">Bỗng ta ghét chốn Nam Hàn này quá!</w:t>
      </w:r>
    </w:p>
    <w:p>
      <w:pPr>
        <w:pStyle w:val="BodyText"/>
      </w:pPr>
      <w:r>
        <w:t xml:space="preserve">Có thể nào cứ phải băng khốc, lạnh lẽo.... Tuyết đem cái lạnh ăn mòn tâm hồn ta, không phải ăn mòn... Mà là phủ kín trái tim ta như thể phủ kín mặt đất ấy! Ta lạnh lắm Tiếu Nhi à.. Ta nhớ ngươi, ta tự mình làm đau mình, đau lắm, tim ta đau! Nhưng ta không thể dừng, nhớ ngươi ấy! Càng nhớ càng đau! Ta tự hủy hoại thân mình theo cách ấy! Nào! Mau mau ra đây mà trách mắng ta nữa đi! Tim ta bị cái nhân gian gọi là " Nhớ nhung cố nhân" kia bóp nghẹn, kiểu như muốn tan theo tuyết.... đau quá Tiếu Nhi ơi! Thực khó thở, hít vào là một ngụm lãnh khí... trời ạ... buốt chết ta! Ta chết uất mất thôi! Sao ngươi vẫn chưa tới??</w:t>
      </w:r>
    </w:p>
    <w:p>
      <w:pPr>
        <w:pStyle w:val="BodyText"/>
      </w:pPr>
      <w:r>
        <w:t xml:space="preserve">Ấy mà ngươi không thương ta nữa sao?</w:t>
      </w:r>
    </w:p>
    <w:p>
      <w:pPr>
        <w:pStyle w:val="BodyText"/>
      </w:pPr>
      <w:r>
        <w:t xml:space="preserve">Không có khả năng đâu! Ngươi là Tiếu Nhi cơ mà!</w:t>
      </w:r>
    </w:p>
    <w:p>
      <w:pPr>
        <w:pStyle w:val="BodyText"/>
      </w:pPr>
      <w:r>
        <w:t xml:space="preserve">10 năm qua, rong ruổi khắp nơi, chưa chốn nào trên thế gian này ta chưa đặt chân đến, ta thay đổi.</w:t>
      </w:r>
    </w:p>
    <w:p>
      <w:pPr>
        <w:pStyle w:val="BodyText"/>
      </w:pPr>
      <w:r>
        <w:t xml:space="preserve">10 năm qua, ngươi phiêu bạt chốn nào?</w:t>
      </w:r>
    </w:p>
    <w:p>
      <w:pPr>
        <w:pStyle w:val="BodyText"/>
      </w:pPr>
      <w:r>
        <w:t xml:space="preserve">Không có khả năng đâu, ngươi nói rồi. Ngươi là người thành Nam Hàn, ngươi không thể tách khỏi Nam Hàn, ngươi chính là đã liền xương cốt với Nam Hàn. Rời Nam Hàn, ngươi không thể sống!</w:t>
      </w:r>
    </w:p>
    <w:p>
      <w:pPr>
        <w:pStyle w:val="BodyText"/>
      </w:pPr>
      <w:r>
        <w:t xml:space="preserve">Ấy thì, ngươi vẫn đang ở Nam Hàn này.</w:t>
      </w:r>
    </w:p>
    <w:p>
      <w:pPr>
        <w:pStyle w:val="BodyText"/>
      </w:pPr>
      <w:r>
        <w:t xml:space="preserve">Nhưng ta tìm đâu để thấy đây?</w:t>
      </w:r>
    </w:p>
    <w:p>
      <w:pPr>
        <w:pStyle w:val="BodyText"/>
      </w:pPr>
      <w:r>
        <w:t xml:space="preserve">Vậy thì ngươi đổi thay rồi?</w:t>
      </w:r>
    </w:p>
    <w:p>
      <w:pPr>
        <w:pStyle w:val="BodyText"/>
      </w:pPr>
      <w:r>
        <w:t xml:space="preserve">Nhưng mà, trải qua 10 năm, cái ngày ta đưa lão già kia xuống địa ngục ấy! Ta cuối cùng đã tìm được nơi ngươi dừng chân. Đó giờ ngươi vẫn chờ ta đó thôi! Ngươi vẫn ở hoa viên ấy! Sao ta lại không hề hay biết? Sao mỗi khi ta đến ngươi liền biến mất, ấy vậy lần này chịu đứng im đợi ta đến gần?? Nha! Ta có thể chạm đến mái tóc bạch kim độc nhất thiên hạ đây rồi! Nha! Ta có thể ôm trọn thắt lưng thanh mảnh của ngươi rồi!</w:t>
      </w:r>
    </w:p>
    <w:p>
      <w:pPr>
        <w:pStyle w:val="BodyText"/>
      </w:pPr>
      <w:r>
        <w:t xml:space="preserve">Kìa, gió vẫn thổi, ngươi vẫn ở nguyên đây, tốt quá!</w:t>
      </w:r>
    </w:p>
    <w:p>
      <w:pPr>
        <w:pStyle w:val="BodyText"/>
      </w:pPr>
      <w:r>
        <w:t xml:space="preserve">Ta thật quá ngốc mà! Đáng lẽ phải đến mà níu ngươi chứ! Sao chưa gì cất tiếng gọi, ngươi biến mất. Ta lén lút chạm tay, ngươi liền tan biến, ta liền nản, ta liền bỏ đi?</w:t>
      </w:r>
    </w:p>
    <w:p>
      <w:pPr>
        <w:pStyle w:val="BodyText"/>
      </w:pPr>
      <w:r>
        <w:t xml:space="preserve">Ngươi vẫn là Tiếu Nhi của ta, là Tiếu Nhi của Sơ Nhi ta. Ta à, ta vẫn là " Đầu gỗ ngốc vĩnh cửu" của ngươi, vẫn là " Kẻ nói ngốc" của Tiếu Nhi đó.</w:t>
      </w:r>
    </w:p>
    <w:p>
      <w:pPr>
        <w:pStyle w:val="BodyText"/>
      </w:pPr>
      <w:r>
        <w:t xml:space="preserve">Thế thì có khác xưa đâu?</w:t>
      </w:r>
    </w:p>
    <w:p>
      <w:pPr>
        <w:pStyle w:val="BodyText"/>
      </w:pPr>
      <w:r>
        <w:t xml:space="preserve">Này này, chốn Nam Hàn tuyết vẫn rơi, tuyết ấy! Tuyết phủ kín mặt sân! Tuyết đắp lên mặt đất một tấm thảm trắng. Là tuyết chốn Nam Hàn, không nơi nào có thể có.</w:t>
      </w:r>
    </w:p>
    <w:p>
      <w:pPr>
        <w:pStyle w:val="BodyText"/>
      </w:pPr>
      <w:r>
        <w:t xml:space="preserve">Vậy thì tóm lại có điều gì thay đổi không?</w:t>
      </w:r>
    </w:p>
    <w:p>
      <w:pPr>
        <w:pStyle w:val="BodyText"/>
      </w:pPr>
      <w:r>
        <w:t xml:space="preserve">Có chứ, tuyết vẫn rơi, nhưng rơi ít đi rồi Tiếu Nhi ạ.</w:t>
      </w:r>
    </w:p>
    <w:p>
      <w:pPr>
        <w:pStyle w:val="BodyText"/>
      </w:pPr>
      <w:r>
        <w:t xml:space="preserve">Hả? Ngươi bảo ta nói ngốc sao! Không có! Đây là từ mấy kẻ thường dân nói!</w:t>
      </w:r>
    </w:p>
    <w:p>
      <w:pPr>
        <w:pStyle w:val="BodyText"/>
      </w:pPr>
      <w:r>
        <w:t xml:space="preserve">"Ta cứ lo hai nấm mộ không tên này sớm bị tuyết vùi lấp mất. Ai ngờ, này này xem đi, có thể nào rất nhanh phủ xanh rêu phong đến thế! Chà, như vậy Nam Hàn sắp được hưởng ánh dương quang sao????"</w:t>
      </w:r>
    </w:p>
    <w:p>
      <w:pPr>
        <w:pStyle w:val="BodyText"/>
      </w:pPr>
      <w:r>
        <w:t xml:space="preserve">À! Ta ngốc! Tuyết không rơi ít đi mà xuất hiện ánh dương quang, Tiếu Nhi ạ, ngươi nghe thấy không?</w:t>
      </w:r>
    </w:p>
    <w:p>
      <w:pPr>
        <w:pStyle w:val="BodyText"/>
      </w:pPr>
      <w:r>
        <w:t xml:space="preserve">Nhưng mà ta ghét ánh dương quang, ngươi ấy, ngươi nói, à không, ai cũng biết Nam Hàn mà có thể có ánh dương quang thì đâu còn là Nam Hàn đúng không? Không còn là Nam Hàn thì.... ngươi sao có thể sống?</w:t>
      </w:r>
    </w:p>
    <w:p>
      <w:pPr>
        <w:pStyle w:val="BodyText"/>
      </w:pPr>
      <w:r>
        <w:t xml:space="preserve">Ánh dương quang ấy làm tuyết mờ đi, làm tuyết tan đi, làm tuyết bốc hơi đi, làm tuyết biến mất khỏi Nam Hàn.</w:t>
      </w:r>
    </w:p>
    <w:p>
      <w:pPr>
        <w:pStyle w:val="BodyText"/>
      </w:pPr>
      <w:r>
        <w:t xml:space="preserve">Nhưng mà, ngươi cũng khao khát được thấy ánh dương quang đúng không?</w:t>
      </w:r>
    </w:p>
    <w:p>
      <w:pPr>
        <w:pStyle w:val="BodyText"/>
      </w:pPr>
      <w:r>
        <w:t xml:space="preserve">Trời ạ!!! Ta lại ngốc nữa rồi! Ngươi chỉ nói ngươi không thể rời Nam Hàn để diện kiến ánh dương quang! Đâu có nói ngươi không thể ở Nam Hàn mà nhìn nó!</w:t>
      </w:r>
    </w:p>
    <w:p>
      <w:pPr>
        <w:pStyle w:val="BodyText"/>
      </w:pPr>
      <w:r>
        <w:t xml:space="preserve">Nhưng mà ta không thể nào gượng dậy được, vẫn còn tuyết, tuyết vẫn dầy lắm, nó đè nặng lên thân thể ta, ta không gượng dậy nổi! Ta không thể nắm tay ngươi dạo khắp chốn Nam Hàn, cùng ngươi hòa tấu lên khúc nhạc hoan hỉ, ngươi họa cảnh Nam Hàn nắng vàng, ta ngắm ngươi họa.</w:t>
      </w:r>
    </w:p>
    <w:p>
      <w:pPr>
        <w:pStyle w:val="BodyText"/>
      </w:pPr>
      <w:r>
        <w:t xml:space="preserve">Đúng thật là không có khả năng mà...</w:t>
      </w:r>
    </w:p>
    <w:p>
      <w:pPr>
        <w:pStyle w:val="BodyText"/>
      </w:pPr>
      <w:r>
        <w:t xml:space="preserve">Nhưng mà, có ngươi nằm cạnh ta, tuyết có dầy thêm 10 tấc, ta vẫn ấm lắm!</w:t>
      </w:r>
    </w:p>
    <w:p>
      <w:pPr>
        <w:pStyle w:val="BodyText"/>
      </w:pPr>
      <w:r>
        <w:t xml:space="preserve">Nhưng, kiếp sau. Chắc chắn chúng ta có kiếp sau, ta sẽ cho ngươi thấy!</w:t>
      </w:r>
    </w:p>
    <w:p>
      <w:pPr>
        <w:pStyle w:val="BodyText"/>
      </w:pPr>
      <w:r>
        <w:t xml:space="preserve">______ _______ ____ ______ _________ ________</w:t>
      </w:r>
    </w:p>
    <w:p>
      <w:pPr>
        <w:pStyle w:val="BodyText"/>
      </w:pPr>
      <w:r>
        <w:t xml:space="preserve">"Tiếu Nhi! Tiếu Nhi!"</w:t>
      </w:r>
    </w:p>
    <w:p>
      <w:pPr>
        <w:pStyle w:val="BodyText"/>
      </w:pPr>
      <w:r>
        <w:t xml:space="preserve">"Cái gì! Gọi là anh Tiếu Ân! Nghe không?"</w:t>
      </w:r>
    </w:p>
    <w:p>
      <w:pPr>
        <w:pStyle w:val="BodyText"/>
      </w:pPr>
      <w:r>
        <w:t xml:space="preserve">"Nhưng mà ai cũng gọi anh là Tiếu Ân rồi! Tiếu Nhi là tên đặc biệt! Chỉ mình em biết thôi!"</w:t>
      </w:r>
    </w:p>
    <w:p>
      <w:pPr>
        <w:pStyle w:val="BodyText"/>
      </w:pPr>
      <w:r>
        <w:t xml:space="preserve">"Vậy anh gọi nhóc là Sơ Nhi thì sao?"</w:t>
      </w:r>
    </w:p>
    <w:p>
      <w:pPr>
        <w:pStyle w:val="BodyText"/>
      </w:pPr>
      <w:r>
        <w:t xml:space="preserve">Đứa nhỏ vui vẻ cười rộ lên.</w:t>
      </w:r>
    </w:p>
    <w:p>
      <w:pPr>
        <w:pStyle w:val="BodyText"/>
      </w:pPr>
      <w:r>
        <w:t xml:space="preserve">" Tức là anh muốn gọi em với tên đặc biệt chứ gì! Ý! Tức là anh giống em đó!"</w:t>
      </w:r>
    </w:p>
    <w:p>
      <w:pPr>
        <w:pStyle w:val="BodyText"/>
      </w:pPr>
      <w:r>
        <w:t xml:space="preserve">" Giống cái mông em! Trật tự mà tham quan bảo tàng! Là em đòi theo! Cấm nháo!"</w:t>
      </w:r>
    </w:p>
    <w:p>
      <w:pPr>
        <w:pStyle w:val="BodyText"/>
      </w:pPr>
      <w:r>
        <w:t xml:space="preserve">Không biết lực hút gì khiến Phượng Tiếu Ân không thể rời mắt khỏi bức họa được lồng khung vàng. Bức họa ấy, nhìn sơ qua không có gì đặc sắc, nhưng mà để ý kĩ. Có thể thấy tranh miêu tả một chốn thanh bình, vài nét mực đen họa lên cây cối, nhà cửa. Tiếu Ân không biết như thế nào lại rất dễ hình dung ra bức họa mộc mạc ấy thành cảnh thực.</w:t>
      </w:r>
    </w:p>
    <w:p>
      <w:pPr>
        <w:pStyle w:val="BodyText"/>
      </w:pPr>
      <w:r>
        <w:t xml:space="preserve">"Hừ! Cô giáo em lúc nào cũng bắt phải vẽ mặt trời! Thế mà tranh này lại không có! Chắc chắn không được học hành tử tế!"</w:t>
      </w:r>
    </w:p>
    <w:p>
      <w:pPr>
        <w:pStyle w:val="BodyText"/>
      </w:pPr>
      <w:r>
        <w:t xml:space="preserve">"Lớp 5 có khác, chưa tốt nghiệp tiểu học như nhóc thì biết cái gì?"</w:t>
      </w:r>
    </w:p>
    <w:p>
      <w:pPr>
        <w:pStyle w:val="BodyText"/>
      </w:pPr>
      <w:r>
        <w:t xml:space="preserve">"Sao anh hơn em 10 tuổi mà như thể hơn 100 tuổi hả hả??"</w:t>
      </w:r>
    </w:p>
    <w:p>
      <w:pPr>
        <w:pStyle w:val="BodyText"/>
      </w:pPr>
      <w:r>
        <w:t xml:space="preserve">"Đây là chính tay tài tử nổi danh "Phượng Tiếu Ân" vẽ lên đấy, nhóc biết cái gì mà bảo người ta không có học?"</w:t>
      </w:r>
    </w:p>
    <w:p>
      <w:pPr>
        <w:pStyle w:val="BodyText"/>
      </w:pPr>
      <w:r>
        <w:t xml:space="preserve">"Hứ! Anh nói bừa chứ gì? Phượng Tiếu Ân rõ là tên anh! Anh đang tự sướng đó sao?"</w:t>
      </w:r>
    </w:p>
    <w:p>
      <w:pPr>
        <w:pStyle w:val="BodyText"/>
      </w:pPr>
      <w:r>
        <w:t xml:space="preserve">Là mẹ ta hâm mộ tài thiên bẩm của tài tử đó nên mới đặt vậy!!!</w:t>
      </w:r>
    </w:p>
    <w:p>
      <w:pPr>
        <w:pStyle w:val="BodyText"/>
      </w:pPr>
      <w:r>
        <w:t xml:space="preserve">"Nhưng mà em nghĩ lại rồi, bỗng dưng nhô lên ông mặt trời, tranh thực xấu!"</w:t>
      </w:r>
    </w:p>
    <w:p>
      <w:pPr>
        <w:pStyle w:val="BodyText"/>
      </w:pPr>
      <w:r>
        <w:t xml:space="preserve">"Ế?? Tại sao?"</w:t>
      </w:r>
    </w:p>
    <w:p>
      <w:pPr>
        <w:pStyle w:val="BodyText"/>
      </w:pPr>
      <w:r>
        <w:t xml:space="preserve">"Anh xem nhé! Tuyết đẹp như thế kia! Trắng xóa như thế kia, ông mặt trời sẽ làm tan hết tuyết đấy! Anh nhìn kĩ, hai cái đốm đen kia là 2 đứa trẻ nặn tuyết! Tuyết tan thì nặn đất sao!"</w:t>
      </w:r>
    </w:p>
    <w:p>
      <w:pPr>
        <w:pStyle w:val="BodyText"/>
      </w:pPr>
      <w:r>
        <w:t xml:space="preserve">.... Bỗng dưng Đẳng Sơ Phong sư cọ đầu gỗ như ngươi thông minh vậy? Hack chỉ số IQ sao?</w:t>
      </w:r>
    </w:p>
    <w:p>
      <w:pPr>
        <w:pStyle w:val="BodyText"/>
      </w:pPr>
      <w:r>
        <w:t xml:space="preserve">"Vậy sao đứa bé kia lại có đầu nhỏ thân to, đứa bé bên cạnh lại ngược lại?"</w:t>
      </w:r>
    </w:p>
    <w:p>
      <w:pPr>
        <w:pStyle w:val="BodyText"/>
      </w:pPr>
      <w:r>
        <w:t xml:space="preserve">"Thân to là thân thể khỏe mạnh hơn đứa bé kia nhưng não nhỏ, tức là kém thông minh hơn!"</w:t>
      </w:r>
    </w:p>
    <w:p>
      <w:pPr>
        <w:pStyle w:val="BodyText"/>
      </w:pPr>
      <w:r>
        <w:t xml:space="preserve">"À... đứa bé bên cạnh thì ngược lại... Ừm... cũng thấy có lí..."</w:t>
      </w:r>
    </w:p>
    <w:p>
      <w:pPr>
        <w:pStyle w:val="BodyText"/>
      </w:pPr>
      <w:r>
        <w:t xml:space="preserve">"Như em với anh ý!"</w:t>
      </w:r>
    </w:p>
    <w:p>
      <w:pPr>
        <w:pStyle w:val="BodyText"/>
      </w:pPr>
      <w:r>
        <w:t xml:space="preserve">"Vậy thì nhà ngươi đầu nhỏ như quả nho rồi! Thảo nào học hành nát bét!"</w:t>
      </w:r>
    </w:p>
    <w:p>
      <w:pPr>
        <w:pStyle w:val="BodyText"/>
      </w:pPr>
      <w:r>
        <w:t xml:space="preserve">"Anh thì thân mình nhỏ nhắn như con gái thì hay lắm! Thảo nào đàn, ca, viết, vẽ đều giỏi hơn con gái bình thường!"</w:t>
      </w:r>
    </w:p>
    <w:p>
      <w:pPr>
        <w:pStyle w:val="BodyText"/>
      </w:pPr>
      <w:r>
        <w:t xml:space="preserve">... Thằng Sơ Phong này hôm nay nó bị cái gì nhập vậy?</w:t>
      </w:r>
    </w:p>
    <w:p>
      <w:pPr>
        <w:pStyle w:val="BodyText"/>
      </w:pPr>
      <w:r>
        <w:t xml:space="preserve">Cậu nhóc ấy nhìn dáng vẻ đần thộn của anh hàng xóm hơn mình 10 tuổi kia thì không hề kiêng nể ôm bụng cười to!</w:t>
      </w:r>
    </w:p>
    <w:p>
      <w:pPr>
        <w:pStyle w:val="BodyText"/>
      </w:pPr>
      <w:r>
        <w:t xml:space="preserve">"Tiếu Nhi a Tiếu Nhi, ngươi đến nơi này trước ta 10 năm, có thể nào bị hao mòn não mất rồi Hóa ngốc rồi?"</w:t>
      </w:r>
    </w:p>
    <w:p>
      <w:pPr>
        <w:pStyle w:val="BodyText"/>
      </w:pPr>
      <w:r>
        <w:t xml:space="preserve">"Nói gì đấy Sơ Nhiiiiiiii!!!!! Ngươi nói ai ngốc hả??? Cái thằng nhóc hỗn láo!!! Ta thay chú Thịnh dạy bảo ngươi!!"</w:t>
      </w:r>
    </w:p>
    <w:p>
      <w:pPr>
        <w:pStyle w:val="BodyText"/>
      </w:pPr>
      <w:r>
        <w:t xml:space="preserve">Kế là một màn rượt đuổi kịch tính của Tom và Jerry.</w:t>
      </w:r>
    </w:p>
    <w:p>
      <w:pPr>
        <w:pStyle w:val="BodyText"/>
      </w:pPr>
      <w:r>
        <w:t xml:space="preserve">------------------ ------------------ -------------------</w:t>
      </w:r>
    </w:p>
    <w:p>
      <w:pPr>
        <w:pStyle w:val="BodyText"/>
      </w:pPr>
      <w:r>
        <w:t xml:space="preserve">"Tiếu Nhi, anh biết vì sao nước ta khi xưa tên là Nam Hàn không?"</w:t>
      </w:r>
    </w:p>
    <w:p>
      <w:pPr>
        <w:pStyle w:val="BodyText"/>
      </w:pPr>
      <w:r>
        <w:t xml:space="preserve">"Nhóc am hiểu lịch sử nhỉ? Nghe này, là vì nước ta nằm ở phương Nam, mà các đời vua khi đó đều mang họ Hàn. Nên là nước Nam Hàn. Sử sách ghi rõ ràng, không sai nhé!"</w:t>
      </w:r>
    </w:p>
    <w:p>
      <w:pPr>
        <w:pStyle w:val="BodyText"/>
      </w:pPr>
      <w:r>
        <w:t xml:space="preserve">"Sử sách ghi láo, là vì Nam Hàn ấy. Chốn Nam Hàn bốn mùa sương mờ, bốn mùa tuyết trắng. Chốn Nam Hàn đơn bạc lạnh lẽo. Chốn Nam Hàn không có ánh dương quang."</w:t>
      </w:r>
    </w:p>
    <w:p>
      <w:pPr>
        <w:pStyle w:val="BodyText"/>
      </w:pPr>
      <w:r>
        <w:t xml:space="preserve">"Tưởng thế nào, nhóc ngốc. Không có ánh nắng thì sống bằng niềm tin à! Nào! Đội cái mũ vào, đang nắng to đấy!"</w:t>
      </w:r>
    </w:p>
    <w:p>
      <w:pPr>
        <w:pStyle w:val="BodyText"/>
      </w:pPr>
      <w:r>
        <w:t xml:space="preserve">Ngươi ấy, Phượng Tiếu Ân tài hoa bậc nhất thành Nam Hàn ấy lại quên rồi, chính ngươi nói vậy cơ mà.</w:t>
      </w:r>
    </w:p>
    <w:p>
      <w:pPr>
        <w:pStyle w:val="BodyText"/>
      </w:pPr>
      <w:r>
        <w:t xml:space="preserve">Lão Thiên thật buồn cười, cớ sao kiếp này lại vẫn để mình ta nhớ vậy?</w:t>
      </w:r>
    </w:p>
    <w:p>
      <w:pPr>
        <w:pStyle w:val="BodyText"/>
      </w:pPr>
      <w:r>
        <w:t xml:space="preserve">"Anh vẽ tranh trời nắng to đi!"</w:t>
      </w:r>
    </w:p>
    <w:p>
      <w:pPr>
        <w:pStyle w:val="BodyText"/>
      </w:pPr>
      <w:r>
        <w:t xml:space="preserve">"Vẽ rồi đó! Khi nào ta vẽ nhóc ngươi chẳng đứng kè kè để ngó nghiêng à! Sao quên rồi?"</w:t>
      </w:r>
    </w:p>
    <w:p>
      <w:pPr>
        <w:pStyle w:val="BodyText"/>
      </w:pPr>
      <w:r>
        <w:t xml:space="preserve">Lão Thiên-sama: Kiếp này, ta cho ngươi toại nguyện, được bên người ngươi thương, trách oán gì đây? Chỉ là cho Tiếu Nhi... Khụ... Là Phụng Tiếu Ân kia hơi ngốc một chút để ngươi khi dễ lại đó a!</w:t>
      </w:r>
    </w:p>
    <w:p>
      <w:pPr>
        <w:pStyle w:val="BodyText"/>
      </w:pPr>
      <w:r>
        <w:t xml:space="preserve">_____ _________ ____________ Chính văn hoàn ______ _____ ________ ______</w:t>
      </w:r>
    </w:p>
    <w:p>
      <w:pPr>
        <w:pStyle w:val="BodyText"/>
      </w:pPr>
      <w:r>
        <w:t xml:space="preserve">Lời giải đáp muộn màng:</w:t>
      </w:r>
    </w:p>
    <w:p>
      <w:pPr>
        <w:pStyle w:val="BodyText"/>
      </w:pPr>
      <w:r>
        <w:t xml:space="preserve">Tự chương:</w:t>
      </w:r>
    </w:p>
    <w:p>
      <w:pPr>
        <w:pStyle w:val="BodyText"/>
      </w:pPr>
      <w:r>
        <w:t xml:space="preserve">Năm đầu - 1 năm sau khi Tiếu Ân mất</w:t>
      </w:r>
    </w:p>
    <w:p>
      <w:pPr>
        <w:pStyle w:val="BodyText"/>
      </w:pPr>
      <w:r>
        <w:t xml:space="preserve">Năm năm sau - 5 năm sau Tiếu Ân mất.</w:t>
      </w:r>
    </w:p>
    <w:p>
      <w:pPr>
        <w:pStyle w:val="BodyText"/>
      </w:pPr>
      <w:r>
        <w:t xml:space="preserve">Vài năm nữa - Vài năm sau 5 năm kia.</w:t>
      </w:r>
    </w:p>
    <w:p>
      <w:pPr>
        <w:pStyle w:val="BodyText"/>
      </w:pPr>
      <w:r>
        <w:t xml:space="preserve">10 năm - Mười năm sau Tiếu Ân mất và là năm Sơ Phong tận.</w:t>
      </w:r>
    </w:p>
    <w:p>
      <w:pPr>
        <w:pStyle w:val="BodyText"/>
      </w:pPr>
      <w:r>
        <w:t xml:space="preserve">Tổng kết lại từ đầu đến giờ "Tiếu Nhi" ở hoa viên kia chỉ là hồn phách của Tiếu Ân. Khi mà Sơ Phong mất đi cũng thành âm hồn nên mới có thể chạm được Tiếu Ân.</w:t>
      </w:r>
    </w:p>
    <w:p>
      <w:pPr>
        <w:pStyle w:val="Compact"/>
      </w:pPr>
      <w:r>
        <w:t xml:space="preserve">Và, xin được chỉ để mình Sơ Phong gọi Tiếu Ân là " Tiếu Nhi", cả lão Thiên cũng không đượ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nhi-so-nh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98bc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ếu Nhi, Sơ Nhi</dc:title>
  <dc:creator/>
</cp:coreProperties>
</file>